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89AF5F" w14:textId="4932C72A" w:rsidR="007B6502" w:rsidRPr="00FC6F2A" w:rsidRDefault="002161F7" w:rsidP="00FC6F2A">
      <w:pPr>
        <w:widowControl w:val="0"/>
        <w:autoSpaceDE w:val="0"/>
        <w:autoSpaceDN w:val="0"/>
        <w:adjustRightInd w:val="0"/>
        <w:spacing w:after="240"/>
        <w:ind w:left="-1134" w:firstLine="141"/>
        <w:jc w:val="center"/>
        <w:rPr>
          <w:rFonts w:cs="Arial"/>
          <w:b/>
          <w:bCs/>
          <w:color w:val="ED7D31" w:themeColor="accent2"/>
          <w:sz w:val="56"/>
          <w:szCs w:val="80"/>
        </w:rPr>
      </w:pPr>
      <w:r>
        <w:rPr>
          <w:rFonts w:cs="Arial"/>
          <w:b/>
          <w:bCs/>
          <w:noProof/>
          <w:color w:val="ED7D31" w:themeColor="accent2"/>
          <w:sz w:val="56"/>
          <w:szCs w:val="80"/>
        </w:rPr>
        <w:drawing>
          <wp:anchor distT="0" distB="0" distL="114300" distR="114300" simplePos="0" relativeHeight="251659264" behindDoc="1" locked="0" layoutInCell="1" allowOverlap="1" wp14:anchorId="5F4E0B9B" wp14:editId="6C34D637">
            <wp:simplePos x="0" y="0"/>
            <wp:positionH relativeFrom="column">
              <wp:posOffset>-818349</wp:posOffset>
            </wp:positionH>
            <wp:positionV relativeFrom="paragraph">
              <wp:posOffset>-325783</wp:posOffset>
            </wp:positionV>
            <wp:extent cx="7582117" cy="458917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EYI2019_banne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2117" cy="45891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3889B5" w14:textId="77777777" w:rsidR="00444ECC" w:rsidRDefault="00444ECC" w:rsidP="00481E14">
      <w:pPr>
        <w:widowControl w:val="0"/>
        <w:autoSpaceDE w:val="0"/>
        <w:autoSpaceDN w:val="0"/>
        <w:adjustRightInd w:val="0"/>
        <w:rPr>
          <w:rFonts w:cs="Arial"/>
          <w:b/>
          <w:bCs/>
          <w:color w:val="ED7D31" w:themeColor="accent2"/>
          <w:sz w:val="40"/>
          <w:szCs w:val="40"/>
        </w:rPr>
      </w:pPr>
    </w:p>
    <w:p w14:paraId="4BC07A91" w14:textId="3E0BB3E0" w:rsidR="00444ECC" w:rsidRDefault="00444ECC" w:rsidP="00481E14">
      <w:pPr>
        <w:widowControl w:val="0"/>
        <w:autoSpaceDE w:val="0"/>
        <w:autoSpaceDN w:val="0"/>
        <w:adjustRightInd w:val="0"/>
        <w:rPr>
          <w:rFonts w:cs="Arial"/>
          <w:b/>
          <w:bCs/>
          <w:color w:val="ED7D31" w:themeColor="accent2"/>
          <w:sz w:val="40"/>
          <w:szCs w:val="40"/>
        </w:rPr>
      </w:pPr>
    </w:p>
    <w:p w14:paraId="32B7A92E" w14:textId="77777777" w:rsidR="00444ECC" w:rsidRDefault="00444ECC" w:rsidP="00481E14">
      <w:pPr>
        <w:widowControl w:val="0"/>
        <w:autoSpaceDE w:val="0"/>
        <w:autoSpaceDN w:val="0"/>
        <w:adjustRightInd w:val="0"/>
        <w:rPr>
          <w:rFonts w:cs="Arial"/>
          <w:b/>
          <w:bCs/>
          <w:color w:val="ED7D31" w:themeColor="accent2"/>
          <w:sz w:val="40"/>
          <w:szCs w:val="40"/>
        </w:rPr>
      </w:pPr>
    </w:p>
    <w:p w14:paraId="5C5319BE" w14:textId="7B632390" w:rsidR="00444ECC" w:rsidRDefault="00444ECC" w:rsidP="00481E14">
      <w:pPr>
        <w:widowControl w:val="0"/>
        <w:autoSpaceDE w:val="0"/>
        <w:autoSpaceDN w:val="0"/>
        <w:adjustRightInd w:val="0"/>
        <w:rPr>
          <w:rFonts w:cs="Arial"/>
          <w:b/>
          <w:bCs/>
          <w:color w:val="ED7D31" w:themeColor="accent2"/>
          <w:sz w:val="40"/>
          <w:szCs w:val="40"/>
        </w:rPr>
      </w:pPr>
    </w:p>
    <w:p w14:paraId="1D492A55" w14:textId="77777777" w:rsidR="00444ECC" w:rsidRDefault="00444ECC" w:rsidP="00481E14">
      <w:pPr>
        <w:widowControl w:val="0"/>
        <w:autoSpaceDE w:val="0"/>
        <w:autoSpaceDN w:val="0"/>
        <w:adjustRightInd w:val="0"/>
        <w:rPr>
          <w:rFonts w:cs="Arial"/>
          <w:b/>
          <w:bCs/>
          <w:color w:val="ED7D31" w:themeColor="accent2"/>
          <w:sz w:val="40"/>
          <w:szCs w:val="40"/>
        </w:rPr>
      </w:pPr>
    </w:p>
    <w:p w14:paraId="15E176E7" w14:textId="1EE65B2D" w:rsidR="00444ECC" w:rsidRDefault="00444ECC" w:rsidP="00481E14">
      <w:pPr>
        <w:widowControl w:val="0"/>
        <w:autoSpaceDE w:val="0"/>
        <w:autoSpaceDN w:val="0"/>
        <w:adjustRightInd w:val="0"/>
        <w:rPr>
          <w:rFonts w:cs="Arial"/>
          <w:b/>
          <w:bCs/>
          <w:color w:val="ED7D31" w:themeColor="accent2"/>
          <w:sz w:val="40"/>
          <w:szCs w:val="40"/>
        </w:rPr>
      </w:pPr>
    </w:p>
    <w:p w14:paraId="2CE64DD5" w14:textId="0CC06618" w:rsidR="00444ECC" w:rsidRDefault="00444ECC" w:rsidP="00481E14">
      <w:pPr>
        <w:widowControl w:val="0"/>
        <w:autoSpaceDE w:val="0"/>
        <w:autoSpaceDN w:val="0"/>
        <w:adjustRightInd w:val="0"/>
        <w:rPr>
          <w:rFonts w:cs="Arial"/>
          <w:b/>
          <w:bCs/>
          <w:color w:val="ED7D31" w:themeColor="accent2"/>
          <w:sz w:val="40"/>
          <w:szCs w:val="40"/>
        </w:rPr>
      </w:pPr>
    </w:p>
    <w:p w14:paraId="5693666F" w14:textId="77777777" w:rsidR="00444ECC" w:rsidRDefault="00444ECC" w:rsidP="00481E14">
      <w:pPr>
        <w:widowControl w:val="0"/>
        <w:autoSpaceDE w:val="0"/>
        <w:autoSpaceDN w:val="0"/>
        <w:adjustRightInd w:val="0"/>
        <w:rPr>
          <w:rFonts w:cs="Arial"/>
          <w:b/>
          <w:bCs/>
          <w:color w:val="ED7D31" w:themeColor="accent2"/>
          <w:sz w:val="40"/>
          <w:szCs w:val="40"/>
        </w:rPr>
      </w:pPr>
    </w:p>
    <w:p w14:paraId="3C81F030" w14:textId="6A44468A" w:rsidR="00444ECC" w:rsidRDefault="00444ECC" w:rsidP="00481E14">
      <w:pPr>
        <w:widowControl w:val="0"/>
        <w:autoSpaceDE w:val="0"/>
        <w:autoSpaceDN w:val="0"/>
        <w:adjustRightInd w:val="0"/>
        <w:rPr>
          <w:rFonts w:cs="Arial"/>
          <w:b/>
          <w:bCs/>
          <w:color w:val="ED7D31" w:themeColor="accent2"/>
          <w:sz w:val="40"/>
          <w:szCs w:val="40"/>
        </w:rPr>
      </w:pPr>
    </w:p>
    <w:p w14:paraId="6C950960" w14:textId="4DED8B40" w:rsidR="002161F7" w:rsidRDefault="002161F7" w:rsidP="00481E14">
      <w:pPr>
        <w:widowControl w:val="0"/>
        <w:autoSpaceDE w:val="0"/>
        <w:autoSpaceDN w:val="0"/>
        <w:adjustRightInd w:val="0"/>
        <w:rPr>
          <w:rFonts w:cs="Arial"/>
          <w:b/>
          <w:bCs/>
          <w:color w:val="ED7D31" w:themeColor="accent2"/>
          <w:sz w:val="40"/>
          <w:szCs w:val="40"/>
        </w:rPr>
      </w:pPr>
    </w:p>
    <w:p w14:paraId="58A6C99E" w14:textId="77777777" w:rsidR="002161F7" w:rsidRDefault="002161F7" w:rsidP="00FC6F2A"/>
    <w:p w14:paraId="1844EBC2" w14:textId="77777777" w:rsidR="002161F7" w:rsidRDefault="002161F7" w:rsidP="00FC6F2A"/>
    <w:p w14:paraId="70DE5A52" w14:textId="77777777" w:rsidR="002161F7" w:rsidRDefault="002161F7" w:rsidP="00FC6F2A"/>
    <w:p w14:paraId="1D53DE3B" w14:textId="77777777" w:rsidR="002161F7" w:rsidRDefault="002161F7" w:rsidP="00FC6F2A"/>
    <w:p w14:paraId="3D151494" w14:textId="77777777" w:rsidR="002161F7" w:rsidRDefault="002161F7" w:rsidP="00FC6F2A">
      <w:bookmarkStart w:id="0" w:name="_GoBack"/>
      <w:bookmarkEnd w:id="0"/>
    </w:p>
    <w:p w14:paraId="57476A20" w14:textId="77777777" w:rsidR="00583534" w:rsidRDefault="00583534" w:rsidP="00FC6F2A"/>
    <w:p w14:paraId="024BF3A1" w14:textId="68F9EEB4" w:rsidR="00625C48" w:rsidRPr="00FC6F2A" w:rsidRDefault="00625C48" w:rsidP="00FC6F2A">
      <w:r w:rsidRPr="00FC6F2A">
        <w:t>Please use this</w:t>
      </w:r>
      <w:r w:rsidR="00F86985" w:rsidRPr="00FC6F2A">
        <w:t xml:space="preserve"> template for your proposal</w:t>
      </w:r>
      <w:r w:rsidR="00C3272A" w:rsidRPr="00FC6F2A">
        <w:t xml:space="preserve"> submission</w:t>
      </w:r>
      <w:r w:rsidR="00F86985" w:rsidRPr="00FC6F2A">
        <w:t>. Please</w:t>
      </w:r>
      <w:r w:rsidRPr="00FC6F2A">
        <w:t xml:space="preserve"> note the following:</w:t>
      </w:r>
    </w:p>
    <w:p w14:paraId="29B3A742" w14:textId="21C8CC83" w:rsidR="00625C48" w:rsidRDefault="008A7A79" w:rsidP="00625C48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240" w:line="300" w:lineRule="atLeast"/>
        <w:rPr>
          <w:rFonts w:cs="Arial"/>
          <w:color w:val="000000"/>
        </w:rPr>
      </w:pPr>
      <w:r>
        <w:rPr>
          <w:rFonts w:cs="Arial"/>
          <w:color w:val="000000"/>
        </w:rPr>
        <w:t>Please include data where</w:t>
      </w:r>
      <w:r w:rsidR="00625C48">
        <w:rPr>
          <w:rFonts w:cs="Arial"/>
          <w:color w:val="000000"/>
        </w:rPr>
        <w:t xml:space="preserve"> appropriate</w:t>
      </w:r>
    </w:p>
    <w:p w14:paraId="2B357AFA" w14:textId="2BC96683" w:rsidR="00625C48" w:rsidRDefault="00625C48" w:rsidP="00625C48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240" w:line="300" w:lineRule="atLeast"/>
        <w:rPr>
          <w:rFonts w:cs="Arial"/>
          <w:color w:val="000000"/>
        </w:rPr>
      </w:pPr>
      <w:r>
        <w:rPr>
          <w:rFonts w:cs="Arial"/>
          <w:color w:val="000000"/>
        </w:rPr>
        <w:t>I</w:t>
      </w:r>
      <w:r w:rsidRPr="00625C48">
        <w:rPr>
          <w:rFonts w:cs="Arial"/>
          <w:color w:val="000000"/>
        </w:rPr>
        <w:t>nclude diagrams or picture</w:t>
      </w:r>
      <w:r>
        <w:rPr>
          <w:rFonts w:cs="Arial"/>
          <w:color w:val="000000"/>
        </w:rPr>
        <w:t>s of your product if applicable</w:t>
      </w:r>
    </w:p>
    <w:p w14:paraId="4903F6B3" w14:textId="78F64E01" w:rsidR="002C6974" w:rsidRDefault="00625C48" w:rsidP="00625C48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240" w:line="300" w:lineRule="atLeast"/>
        <w:rPr>
          <w:rFonts w:cs="Arial"/>
          <w:color w:val="000000"/>
        </w:rPr>
      </w:pPr>
      <w:r>
        <w:rPr>
          <w:rFonts w:cs="Arial"/>
          <w:color w:val="000000"/>
        </w:rPr>
        <w:t>L</w:t>
      </w:r>
      <w:r w:rsidR="00F86985" w:rsidRPr="00625C48">
        <w:rPr>
          <w:rFonts w:cs="Arial"/>
          <w:color w:val="000000"/>
        </w:rPr>
        <w:t>imit the total length of your proposal</w:t>
      </w:r>
      <w:r w:rsidR="0081177B">
        <w:rPr>
          <w:rFonts w:cs="Arial"/>
          <w:color w:val="000000"/>
        </w:rPr>
        <w:t xml:space="preserve"> (Section 2)</w:t>
      </w:r>
      <w:r w:rsidR="00F86985" w:rsidRPr="00625C48">
        <w:rPr>
          <w:rFonts w:cs="Arial"/>
          <w:color w:val="000000"/>
        </w:rPr>
        <w:t xml:space="preserve"> to a maximum of </w:t>
      </w:r>
      <w:r w:rsidR="00EC2768" w:rsidRPr="00625C48">
        <w:rPr>
          <w:rFonts w:cs="Arial"/>
          <w:color w:val="000000"/>
        </w:rPr>
        <w:t>4</w:t>
      </w:r>
      <w:r w:rsidR="00F86985" w:rsidRPr="00625C48">
        <w:rPr>
          <w:rFonts w:cs="Arial"/>
          <w:color w:val="000000"/>
        </w:rPr>
        <w:t xml:space="preserve"> pages</w:t>
      </w:r>
      <w:r w:rsidR="00103CC3" w:rsidRPr="00625C48">
        <w:rPr>
          <w:rFonts w:cs="Arial"/>
          <w:color w:val="000000"/>
        </w:rPr>
        <w:t xml:space="preserve"> </w:t>
      </w:r>
    </w:p>
    <w:p w14:paraId="738D53FC" w14:textId="0FBE682C" w:rsidR="00C936B6" w:rsidRPr="00625C48" w:rsidRDefault="00C936B6" w:rsidP="00625C48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240" w:line="300" w:lineRule="atLeast"/>
        <w:rPr>
          <w:rFonts w:cs="Arial"/>
          <w:color w:val="000000"/>
        </w:rPr>
      </w:pPr>
      <w:r>
        <w:rPr>
          <w:rFonts w:cs="Arial"/>
          <w:color w:val="000000"/>
        </w:rPr>
        <w:t>All Sections are mandatory for completion</w:t>
      </w:r>
      <w:r w:rsidR="00CD7440">
        <w:rPr>
          <w:rFonts w:cs="Arial"/>
          <w:color w:val="000000"/>
        </w:rPr>
        <w:t xml:space="preserve"> and need to be completed in English</w:t>
      </w:r>
    </w:p>
    <w:p w14:paraId="71728678" w14:textId="7E3DA6E4" w:rsidR="0084342C" w:rsidRPr="00625C48" w:rsidRDefault="0084342C" w:rsidP="00697CC6">
      <w:pPr>
        <w:widowControl w:val="0"/>
        <w:autoSpaceDE w:val="0"/>
        <w:autoSpaceDN w:val="0"/>
        <w:adjustRightInd w:val="0"/>
        <w:spacing w:before="40" w:after="240" w:line="300" w:lineRule="atLeast"/>
        <w:rPr>
          <w:rFonts w:cs="Arial"/>
          <w:b/>
          <w:bCs/>
          <w:color w:val="ED7D31" w:themeColor="accent2"/>
          <w:sz w:val="28"/>
          <w:szCs w:val="28"/>
          <w:u w:val="single"/>
        </w:rPr>
      </w:pPr>
      <w:r w:rsidRPr="00625C48">
        <w:rPr>
          <w:rFonts w:cs="Arial"/>
          <w:b/>
          <w:bCs/>
          <w:color w:val="ED7D31" w:themeColor="accent2"/>
          <w:sz w:val="28"/>
          <w:szCs w:val="28"/>
          <w:u w:val="single"/>
        </w:rPr>
        <w:t>Section 1: Innovator Details</w:t>
      </w:r>
    </w:p>
    <w:tbl>
      <w:tblPr>
        <w:tblStyle w:val="PlainTable1"/>
        <w:tblW w:w="9493" w:type="dxa"/>
        <w:tblLook w:val="04A0" w:firstRow="1" w:lastRow="0" w:firstColumn="1" w:lastColumn="0" w:noHBand="0" w:noVBand="1"/>
      </w:tblPr>
      <w:tblGrid>
        <w:gridCol w:w="3480"/>
        <w:gridCol w:w="6013"/>
      </w:tblGrid>
      <w:tr w:rsidR="00625C48" w14:paraId="20D31C18" w14:textId="77777777" w:rsidTr="00A56A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0AB504BE" w14:textId="77777777" w:rsidR="00625C48" w:rsidRPr="00625C48" w:rsidRDefault="00625C48" w:rsidP="00FC6F2A">
            <w:pPr>
              <w:rPr>
                <w:sz w:val="24"/>
              </w:rPr>
            </w:pPr>
            <w:r w:rsidRPr="00625C48">
              <w:rPr>
                <w:sz w:val="24"/>
              </w:rPr>
              <w:t>Innovator Name:</w:t>
            </w:r>
          </w:p>
        </w:tc>
        <w:tc>
          <w:tcPr>
            <w:tcW w:w="6013" w:type="dxa"/>
            <w:vAlign w:val="center"/>
          </w:tcPr>
          <w:p w14:paraId="5D83B567" w14:textId="6B021028" w:rsidR="00625C48" w:rsidRPr="00B53398" w:rsidRDefault="00625C48" w:rsidP="00FC6F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</w:rPr>
            </w:pPr>
          </w:p>
        </w:tc>
      </w:tr>
      <w:tr w:rsidR="00625C48" w14:paraId="77A88F25" w14:textId="77777777" w:rsidTr="00A56A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5DE978DE" w14:textId="77777777" w:rsidR="00625C48" w:rsidRPr="00625C48" w:rsidRDefault="00625C48" w:rsidP="00FC6F2A">
            <w:pPr>
              <w:rPr>
                <w:sz w:val="24"/>
              </w:rPr>
            </w:pPr>
            <w:r w:rsidRPr="00625C48">
              <w:rPr>
                <w:sz w:val="24"/>
              </w:rPr>
              <w:t>Institution/Company Name:</w:t>
            </w:r>
          </w:p>
        </w:tc>
        <w:tc>
          <w:tcPr>
            <w:tcW w:w="6013" w:type="dxa"/>
            <w:vAlign w:val="center"/>
          </w:tcPr>
          <w:p w14:paraId="60CEC6AC" w14:textId="6DF047EB" w:rsidR="00625C48" w:rsidRPr="00B53398" w:rsidRDefault="00625C48" w:rsidP="00FC6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325C2D53" w14:textId="77777777" w:rsidTr="00A56A1A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18887668" w14:textId="77777777" w:rsidR="00625C48" w:rsidRPr="00625C48" w:rsidRDefault="00625C48" w:rsidP="00FC6F2A">
            <w:pPr>
              <w:rPr>
                <w:sz w:val="24"/>
              </w:rPr>
            </w:pPr>
            <w:r w:rsidRPr="00625C48">
              <w:rPr>
                <w:sz w:val="24"/>
              </w:rPr>
              <w:t>Innovation Title:</w:t>
            </w:r>
          </w:p>
        </w:tc>
        <w:tc>
          <w:tcPr>
            <w:tcW w:w="6013" w:type="dxa"/>
            <w:vAlign w:val="center"/>
          </w:tcPr>
          <w:p w14:paraId="46331FEA" w14:textId="21AB8FD0" w:rsidR="00625C48" w:rsidRPr="00B53398" w:rsidRDefault="00625C48" w:rsidP="00FC6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3490776C" w14:textId="77777777" w:rsidTr="00A56A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15439069" w14:textId="77777777" w:rsidR="00625C48" w:rsidRPr="00625C48" w:rsidRDefault="00625C48" w:rsidP="00FC6F2A">
            <w:pPr>
              <w:rPr>
                <w:sz w:val="24"/>
              </w:rPr>
            </w:pPr>
            <w:r w:rsidRPr="00625C48">
              <w:rPr>
                <w:sz w:val="24"/>
              </w:rPr>
              <w:t>Country of Residence:</w:t>
            </w:r>
          </w:p>
        </w:tc>
        <w:tc>
          <w:tcPr>
            <w:tcW w:w="6013" w:type="dxa"/>
            <w:vAlign w:val="center"/>
          </w:tcPr>
          <w:p w14:paraId="5C07DC04" w14:textId="77777777" w:rsidR="00625C48" w:rsidRPr="00B53398" w:rsidRDefault="00625C48" w:rsidP="00FC6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5C3F915B" w14:textId="77777777" w:rsidTr="00A56A1A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25422847" w14:textId="77777777" w:rsidR="00625C48" w:rsidRPr="00625C48" w:rsidRDefault="00625C48" w:rsidP="00FC6F2A">
            <w:pPr>
              <w:rPr>
                <w:sz w:val="24"/>
              </w:rPr>
            </w:pPr>
            <w:r w:rsidRPr="00625C48">
              <w:rPr>
                <w:sz w:val="24"/>
              </w:rPr>
              <w:t>Nationality:</w:t>
            </w:r>
          </w:p>
        </w:tc>
        <w:tc>
          <w:tcPr>
            <w:tcW w:w="6013" w:type="dxa"/>
            <w:vAlign w:val="center"/>
          </w:tcPr>
          <w:p w14:paraId="760FEE8D" w14:textId="77777777" w:rsidR="00625C48" w:rsidRPr="00B53398" w:rsidRDefault="00625C48" w:rsidP="00FC6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0DF6CC17" w14:textId="77777777" w:rsidTr="00A56A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0DB82CE6" w14:textId="77777777" w:rsidR="00625C48" w:rsidRPr="00625C48" w:rsidRDefault="00625C48" w:rsidP="00FC6F2A">
            <w:pPr>
              <w:rPr>
                <w:sz w:val="24"/>
              </w:rPr>
            </w:pPr>
            <w:r w:rsidRPr="00625C48">
              <w:rPr>
                <w:sz w:val="24"/>
              </w:rPr>
              <w:t>Age:</w:t>
            </w:r>
          </w:p>
        </w:tc>
        <w:tc>
          <w:tcPr>
            <w:tcW w:w="6013" w:type="dxa"/>
            <w:vAlign w:val="center"/>
          </w:tcPr>
          <w:p w14:paraId="6D9F290D" w14:textId="77777777" w:rsidR="00625C48" w:rsidRPr="00B53398" w:rsidRDefault="00625C48" w:rsidP="00FC6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6E348515" w14:textId="77777777" w:rsidTr="00A56A1A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50004547" w14:textId="37F5F9EB" w:rsidR="00625C48" w:rsidRPr="00625C48" w:rsidRDefault="00625C48" w:rsidP="00FC6F2A">
            <w:pPr>
              <w:rPr>
                <w:sz w:val="24"/>
              </w:rPr>
            </w:pPr>
            <w:r w:rsidRPr="00625C48">
              <w:rPr>
                <w:sz w:val="24"/>
              </w:rPr>
              <w:t>ID or Passport number:</w:t>
            </w:r>
          </w:p>
        </w:tc>
        <w:tc>
          <w:tcPr>
            <w:tcW w:w="6013" w:type="dxa"/>
            <w:vAlign w:val="center"/>
          </w:tcPr>
          <w:p w14:paraId="356E941A" w14:textId="77777777" w:rsidR="00625C48" w:rsidRPr="00B53398" w:rsidRDefault="00625C48" w:rsidP="00FC6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741D18B5" w14:textId="77777777" w:rsidTr="00A56A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6FE25616" w14:textId="23CFE968" w:rsidR="00625C48" w:rsidRPr="00625C48" w:rsidRDefault="00656DEE" w:rsidP="00FC6F2A">
            <w:pPr>
              <w:rPr>
                <w:sz w:val="24"/>
              </w:rPr>
            </w:pPr>
            <w:r>
              <w:rPr>
                <w:sz w:val="24"/>
              </w:rPr>
              <w:t>e</w:t>
            </w:r>
            <w:r w:rsidR="00625C48" w:rsidRPr="00625C48">
              <w:rPr>
                <w:sz w:val="24"/>
              </w:rPr>
              <w:t>mail</w:t>
            </w:r>
            <w:r>
              <w:rPr>
                <w:sz w:val="24"/>
              </w:rPr>
              <w:t xml:space="preserve"> address</w:t>
            </w:r>
            <w:r w:rsidR="00625C48" w:rsidRPr="00625C48">
              <w:rPr>
                <w:sz w:val="24"/>
              </w:rPr>
              <w:t>:</w:t>
            </w:r>
          </w:p>
        </w:tc>
        <w:tc>
          <w:tcPr>
            <w:tcW w:w="6013" w:type="dxa"/>
            <w:vAlign w:val="center"/>
          </w:tcPr>
          <w:p w14:paraId="590D73B7" w14:textId="77777777" w:rsidR="00625C48" w:rsidRPr="00B53398" w:rsidRDefault="00625C48" w:rsidP="00FC6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25C48" w14:paraId="28A0356D" w14:textId="77777777" w:rsidTr="00A56A1A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0" w:type="dxa"/>
            <w:vAlign w:val="center"/>
          </w:tcPr>
          <w:p w14:paraId="06224564" w14:textId="227AC4F1" w:rsidR="00625C48" w:rsidRPr="00625C48" w:rsidRDefault="00625C48" w:rsidP="00FC6F2A">
            <w:pPr>
              <w:rPr>
                <w:sz w:val="24"/>
              </w:rPr>
            </w:pPr>
            <w:r>
              <w:rPr>
                <w:sz w:val="24"/>
              </w:rPr>
              <w:t>Phone number:</w:t>
            </w:r>
          </w:p>
        </w:tc>
        <w:tc>
          <w:tcPr>
            <w:tcW w:w="6013" w:type="dxa"/>
            <w:vAlign w:val="center"/>
          </w:tcPr>
          <w:p w14:paraId="6BCCBDF4" w14:textId="77777777" w:rsidR="00625C48" w:rsidRPr="00B53398" w:rsidRDefault="00625C48" w:rsidP="00FC6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</w:tbl>
    <w:p w14:paraId="19917213" w14:textId="77777777" w:rsidR="00FC6F2A" w:rsidRDefault="00FC6F2A">
      <w:pPr>
        <w:rPr>
          <w:rFonts w:cs="Arial"/>
          <w:b/>
          <w:bCs/>
          <w:color w:val="ED7D31" w:themeColor="accent2"/>
          <w:sz w:val="28"/>
          <w:szCs w:val="28"/>
          <w:u w:val="single"/>
        </w:rPr>
      </w:pPr>
    </w:p>
    <w:p w14:paraId="4408A3EE" w14:textId="495E0BD2" w:rsidR="00FC6F2A" w:rsidRDefault="00FC6F2A">
      <w:pPr>
        <w:rPr>
          <w:rFonts w:cs="Arial"/>
          <w:b/>
          <w:bCs/>
          <w:color w:val="ED7D31" w:themeColor="accent2"/>
          <w:sz w:val="28"/>
          <w:szCs w:val="28"/>
          <w:u w:val="single"/>
        </w:rPr>
      </w:pPr>
      <w:r>
        <w:rPr>
          <w:rFonts w:cs="Arial"/>
          <w:b/>
          <w:bCs/>
          <w:color w:val="ED7D31" w:themeColor="accent2"/>
          <w:sz w:val="28"/>
          <w:szCs w:val="28"/>
          <w:u w:val="single"/>
        </w:rPr>
        <w:br w:type="page"/>
      </w:r>
    </w:p>
    <w:p w14:paraId="12F1D5BB" w14:textId="3BA1AA22" w:rsidR="00157D43" w:rsidRPr="00625C48" w:rsidRDefault="0084342C" w:rsidP="00625C48">
      <w:pPr>
        <w:widowControl w:val="0"/>
        <w:autoSpaceDE w:val="0"/>
        <w:autoSpaceDN w:val="0"/>
        <w:adjustRightInd w:val="0"/>
        <w:spacing w:before="40" w:after="240" w:line="300" w:lineRule="atLeast"/>
        <w:rPr>
          <w:rFonts w:cs="Arial"/>
          <w:b/>
          <w:bCs/>
          <w:color w:val="ED7D31" w:themeColor="accent2"/>
          <w:sz w:val="28"/>
          <w:szCs w:val="28"/>
          <w:u w:val="single"/>
        </w:rPr>
      </w:pPr>
      <w:r w:rsidRPr="00625C48">
        <w:rPr>
          <w:rFonts w:cs="Arial"/>
          <w:b/>
          <w:bCs/>
          <w:color w:val="ED7D31" w:themeColor="accent2"/>
          <w:sz w:val="28"/>
          <w:szCs w:val="28"/>
          <w:u w:val="single"/>
        </w:rPr>
        <w:lastRenderedPageBreak/>
        <w:t>Section 2</w:t>
      </w:r>
      <w:r w:rsidR="00F86985" w:rsidRPr="00625C48">
        <w:rPr>
          <w:rFonts w:cs="Arial"/>
          <w:b/>
          <w:bCs/>
          <w:color w:val="ED7D31" w:themeColor="accent2"/>
          <w:sz w:val="28"/>
          <w:szCs w:val="28"/>
          <w:u w:val="single"/>
        </w:rPr>
        <w:t xml:space="preserve">: </w:t>
      </w:r>
      <w:r w:rsidR="00E91FC8" w:rsidRPr="00625C48">
        <w:rPr>
          <w:rFonts w:cs="Arial"/>
          <w:b/>
          <w:bCs/>
          <w:color w:val="ED7D31" w:themeColor="accent2"/>
          <w:sz w:val="28"/>
          <w:szCs w:val="28"/>
          <w:u w:val="single"/>
        </w:rPr>
        <w:t>Product/Innovation description</w:t>
      </w:r>
    </w:p>
    <w:p w14:paraId="03DD60B0" w14:textId="2474BFFB" w:rsidR="00F51427" w:rsidRPr="00C936B6" w:rsidRDefault="00C936B6" w:rsidP="00157D43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color w:val="000000"/>
          <w:sz w:val="24"/>
          <w:szCs w:val="26"/>
        </w:rPr>
      </w:pPr>
      <w:r w:rsidRPr="00C936B6">
        <w:rPr>
          <w:rFonts w:cs="Arial"/>
          <w:color w:val="000000"/>
          <w:sz w:val="24"/>
          <w:szCs w:val="26"/>
        </w:rPr>
        <w:t>Please describe your innovation in as much detail as possible. Ensure to address the qualification criteria in your product/innovation proposal. See checklist in Section 3 for qualification criteria.</w:t>
      </w:r>
    </w:p>
    <w:p w14:paraId="17F07DFF" w14:textId="7B685323" w:rsidR="00FF576B" w:rsidRPr="00C06EAE" w:rsidRDefault="00157D43" w:rsidP="00157D43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  <w:r w:rsidRPr="00C06EAE">
        <w:rPr>
          <w:rFonts w:cs="Arial"/>
          <w:b/>
          <w:color w:val="000000"/>
          <w:sz w:val="24"/>
        </w:rPr>
        <w:t xml:space="preserve">The Product/Solution: </w:t>
      </w:r>
    </w:p>
    <w:p w14:paraId="5ED2F356" w14:textId="3532BC27" w:rsidR="00F51427" w:rsidRPr="00C06EAE" w:rsidRDefault="00F51427" w:rsidP="00157D43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color w:val="000000"/>
          <w:sz w:val="24"/>
        </w:rPr>
      </w:pPr>
    </w:p>
    <w:p w14:paraId="43D651DC" w14:textId="42D51A6A" w:rsidR="00FF576B" w:rsidRPr="00C06EAE" w:rsidRDefault="00FF576B" w:rsidP="00157D43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  <w:r w:rsidRPr="00C06EAE">
        <w:rPr>
          <w:rFonts w:cs="Arial"/>
          <w:b/>
          <w:color w:val="000000"/>
          <w:sz w:val="24"/>
        </w:rPr>
        <w:t>How the technology works:</w:t>
      </w:r>
    </w:p>
    <w:p w14:paraId="46FA8336" w14:textId="77777777" w:rsidR="00F51427" w:rsidRPr="00C06EAE" w:rsidRDefault="00F51427" w:rsidP="00F86985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color w:val="000000"/>
          <w:sz w:val="24"/>
        </w:rPr>
      </w:pPr>
    </w:p>
    <w:p w14:paraId="35B7CC48" w14:textId="77777777" w:rsidR="00D57532" w:rsidRDefault="00AD3D6E" w:rsidP="00F51427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  <w:r w:rsidRPr="00C06EAE">
        <w:rPr>
          <w:rFonts w:cs="Arial"/>
          <w:b/>
          <w:color w:val="000000"/>
          <w:sz w:val="24"/>
        </w:rPr>
        <w:t>Benefits</w:t>
      </w:r>
      <w:r w:rsidR="008A44ED" w:rsidRPr="00C06EAE">
        <w:rPr>
          <w:rFonts w:cs="Arial"/>
          <w:b/>
          <w:color w:val="000000"/>
          <w:sz w:val="24"/>
        </w:rPr>
        <w:t xml:space="preserve"> of the Innovation:</w:t>
      </w:r>
    </w:p>
    <w:p w14:paraId="087EC475" w14:textId="77777777" w:rsidR="00D57532" w:rsidRDefault="00D57532" w:rsidP="00F51427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</w:p>
    <w:p w14:paraId="71DDCE53" w14:textId="77777777" w:rsidR="00D57532" w:rsidRDefault="00D57532" w:rsidP="00F51427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</w:p>
    <w:p w14:paraId="12DEE934" w14:textId="77777777" w:rsidR="00D57532" w:rsidRDefault="00D57532" w:rsidP="00F51427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</w:p>
    <w:p w14:paraId="34A9D193" w14:textId="77777777" w:rsidR="00D57532" w:rsidRDefault="00D57532" w:rsidP="00F51427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</w:p>
    <w:p w14:paraId="4948EF09" w14:textId="77777777" w:rsidR="00D57532" w:rsidRDefault="00D57532" w:rsidP="00F51427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</w:p>
    <w:p w14:paraId="3E31B577" w14:textId="77777777" w:rsidR="00D57532" w:rsidRDefault="00D57532" w:rsidP="00F51427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</w:p>
    <w:p w14:paraId="15D17479" w14:textId="77777777" w:rsidR="00D57532" w:rsidRDefault="00D57532" w:rsidP="00F51427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</w:p>
    <w:p w14:paraId="5A31DB8B" w14:textId="77777777" w:rsidR="00D57532" w:rsidRDefault="00D57532" w:rsidP="00F51427">
      <w:pPr>
        <w:widowControl w:val="0"/>
        <w:autoSpaceDE w:val="0"/>
        <w:autoSpaceDN w:val="0"/>
        <w:adjustRightInd w:val="0"/>
        <w:spacing w:after="240" w:line="300" w:lineRule="atLeast"/>
        <w:rPr>
          <w:rFonts w:cs="Arial"/>
          <w:b/>
          <w:color w:val="000000"/>
          <w:sz w:val="24"/>
        </w:rPr>
      </w:pPr>
    </w:p>
    <w:p w14:paraId="4CAD61E9" w14:textId="77777777" w:rsidR="00D57532" w:rsidRDefault="00D57532">
      <w:pPr>
        <w:rPr>
          <w:rFonts w:cs="Arial"/>
          <w:b/>
          <w:bCs/>
          <w:color w:val="ED7D31" w:themeColor="accent2"/>
          <w:sz w:val="28"/>
          <w:szCs w:val="28"/>
          <w:u w:val="single"/>
        </w:rPr>
      </w:pPr>
      <w:r>
        <w:rPr>
          <w:rFonts w:cs="Arial"/>
          <w:b/>
          <w:bCs/>
          <w:color w:val="ED7D31" w:themeColor="accent2"/>
          <w:sz w:val="28"/>
          <w:szCs w:val="28"/>
          <w:u w:val="single"/>
        </w:rPr>
        <w:br w:type="page"/>
      </w:r>
    </w:p>
    <w:p w14:paraId="63DDCE22" w14:textId="6CDBF0AF" w:rsidR="00697CC6" w:rsidRDefault="007B6502" w:rsidP="00625C48">
      <w:pPr>
        <w:widowControl w:val="0"/>
        <w:autoSpaceDE w:val="0"/>
        <w:autoSpaceDN w:val="0"/>
        <w:adjustRightInd w:val="0"/>
        <w:spacing w:before="40" w:after="240" w:line="300" w:lineRule="atLeast"/>
        <w:rPr>
          <w:rFonts w:cs="Arial"/>
          <w:b/>
          <w:bCs/>
          <w:color w:val="ED7D31" w:themeColor="accent2"/>
          <w:sz w:val="28"/>
          <w:szCs w:val="28"/>
          <w:u w:val="single"/>
        </w:rPr>
      </w:pPr>
      <w:r w:rsidRPr="00625C48">
        <w:rPr>
          <w:rFonts w:cs="Arial"/>
          <w:b/>
          <w:bCs/>
          <w:color w:val="ED7D31" w:themeColor="accent2"/>
          <w:sz w:val="28"/>
          <w:szCs w:val="28"/>
          <w:u w:val="single"/>
        </w:rPr>
        <w:lastRenderedPageBreak/>
        <w:t>Section 3: Checklist</w:t>
      </w:r>
      <w:r w:rsidR="001141AC" w:rsidRPr="00625C48">
        <w:rPr>
          <w:rFonts w:cs="Arial"/>
          <w:b/>
          <w:bCs/>
          <w:color w:val="ED7D31" w:themeColor="accent2"/>
          <w:sz w:val="28"/>
          <w:szCs w:val="28"/>
          <w:u w:val="single"/>
        </w:rPr>
        <w:t xml:space="preserve"> of Qualifying Criteria</w:t>
      </w:r>
    </w:p>
    <w:p w14:paraId="4927A778" w14:textId="76A31018" w:rsidR="00C936B6" w:rsidRPr="00625C48" w:rsidRDefault="00C936B6" w:rsidP="00B53398">
      <w:pPr>
        <w:widowControl w:val="0"/>
        <w:autoSpaceDE w:val="0"/>
        <w:autoSpaceDN w:val="0"/>
        <w:adjustRightInd w:val="0"/>
        <w:spacing w:before="40" w:after="240"/>
        <w:rPr>
          <w:rFonts w:cs="Arial"/>
          <w:b/>
          <w:bCs/>
          <w:color w:val="ED7D31" w:themeColor="accent2"/>
          <w:sz w:val="28"/>
          <w:szCs w:val="28"/>
          <w:u w:val="single"/>
        </w:rPr>
      </w:pPr>
      <w:r w:rsidRPr="00D42E29">
        <w:rPr>
          <w:rFonts w:cs="Arial"/>
          <w:color w:val="000000"/>
        </w:rPr>
        <w:t xml:space="preserve">Please </w:t>
      </w:r>
      <w:r>
        <w:rPr>
          <w:rFonts w:cs="Arial"/>
          <w:color w:val="000000"/>
        </w:rPr>
        <w:t>fill in the checklist.</w:t>
      </w:r>
      <w:r w:rsidRPr="00D42E29">
        <w:rPr>
          <w:rFonts w:cs="Arial"/>
          <w:color w:val="000000"/>
        </w:rPr>
        <w:t xml:space="preserve"> </w:t>
      </w:r>
      <w:r>
        <w:rPr>
          <w:rFonts w:cs="Arial"/>
          <w:color w:val="000000"/>
        </w:rPr>
        <w:t>M</w:t>
      </w:r>
      <w:r w:rsidRPr="00D42E29">
        <w:rPr>
          <w:rFonts w:cs="Arial"/>
          <w:color w:val="000000"/>
        </w:rPr>
        <w:t xml:space="preserve">ark with </w:t>
      </w:r>
      <w:r w:rsidRPr="003C5DED">
        <w:rPr>
          <w:rFonts w:cs="Arial"/>
          <w:b/>
          <w:bCs/>
          <w:color w:val="FF0000"/>
          <w:sz w:val="24"/>
        </w:rPr>
        <w:t>Yes/No</w:t>
      </w:r>
      <w:r w:rsidRPr="00D42E29">
        <w:rPr>
          <w:rFonts w:cs="Arial"/>
          <w:color w:val="000000"/>
        </w:rPr>
        <w:t xml:space="preserve"> the criteria that you</w:t>
      </w:r>
      <w:r>
        <w:rPr>
          <w:rFonts w:cs="Arial"/>
          <w:color w:val="000000"/>
        </w:rPr>
        <w:t>r</w:t>
      </w:r>
      <w:r w:rsidRPr="00D42E29">
        <w:rPr>
          <w:rFonts w:cs="Arial"/>
          <w:color w:val="000000"/>
        </w:rPr>
        <w:t xml:space="preserve"> product/innovation addresses in your proposal</w:t>
      </w:r>
      <w:r>
        <w:rPr>
          <w:rFonts w:cs="Arial"/>
          <w:color w:val="000000"/>
        </w:rPr>
        <w:t>.</w:t>
      </w:r>
    </w:p>
    <w:p w14:paraId="28528CB0" w14:textId="6BB480ED" w:rsidR="00791C5A" w:rsidRPr="00791C5A" w:rsidRDefault="001141AC" w:rsidP="00B53398">
      <w:pPr>
        <w:jc w:val="right"/>
      </w:pPr>
      <w:r w:rsidRPr="00791C5A">
        <w:t>Please</w:t>
      </w:r>
      <w:r w:rsidR="00791C5A">
        <w:t xml:space="preserve"> complete</w:t>
      </w:r>
      <w:r w:rsidR="00791C5A" w:rsidRPr="00791C5A">
        <w:t xml:space="preserve"> </w:t>
      </w:r>
      <w:r w:rsidR="00791C5A">
        <w:t>each</w:t>
      </w:r>
      <w:r w:rsidR="00791C5A" w:rsidRPr="00791C5A">
        <w:t xml:space="preserve"> box</w:t>
      </w:r>
      <w:r w:rsidR="00625C48" w:rsidRPr="00791C5A">
        <w:t xml:space="preserve"> with</w:t>
      </w:r>
    </w:p>
    <w:p w14:paraId="388B089F" w14:textId="5826C3C6" w:rsidR="00791C5A" w:rsidRDefault="003C5DED" w:rsidP="00791C5A">
      <w:pPr>
        <w:jc w:val="right"/>
        <w:rPr>
          <w:rFonts w:cs="Arial"/>
          <w:b/>
          <w:bCs/>
          <w:color w:val="FF0000"/>
          <w:sz w:val="24"/>
        </w:rPr>
      </w:pPr>
      <w:r w:rsidRPr="003C5DED">
        <w:rPr>
          <w:rFonts w:cs="Arial"/>
          <w:b/>
          <w:bCs/>
          <w:color w:val="FF0000"/>
          <w:sz w:val="24"/>
        </w:rPr>
        <w:t xml:space="preserve">  </w:t>
      </w:r>
      <w:r w:rsidR="00791C5A" w:rsidRPr="003C5DED">
        <w:rPr>
          <w:rFonts w:cs="Arial"/>
          <w:b/>
          <w:bCs/>
          <w:color w:val="FF0000"/>
          <w:sz w:val="24"/>
        </w:rPr>
        <w:t xml:space="preserve">Yes </w:t>
      </w:r>
      <w:r w:rsidR="00791C5A" w:rsidRPr="003C5DED">
        <w:rPr>
          <w:rFonts w:cs="Arial"/>
          <w:bCs/>
          <w:color w:val="000000" w:themeColor="text1"/>
          <w:sz w:val="24"/>
        </w:rPr>
        <w:t>or</w:t>
      </w:r>
      <w:r w:rsidR="00791C5A" w:rsidRPr="003C5DED">
        <w:rPr>
          <w:rFonts w:cs="Arial"/>
          <w:b/>
          <w:bCs/>
          <w:color w:val="FF0000"/>
          <w:sz w:val="24"/>
        </w:rPr>
        <w:t xml:space="preserve"> No</w:t>
      </w:r>
    </w:p>
    <w:p w14:paraId="62315653" w14:textId="77777777" w:rsidR="00A81993" w:rsidRPr="003C5DED" w:rsidRDefault="00A81993" w:rsidP="00791C5A">
      <w:pPr>
        <w:jc w:val="right"/>
        <w:rPr>
          <w:rFonts w:cs="Arial"/>
          <w:b/>
          <w:bCs/>
          <w:color w:val="FF0000"/>
          <w:sz w:val="24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8359"/>
        <w:gridCol w:w="1134"/>
      </w:tblGrid>
      <w:tr w:rsidR="00791C5A" w:rsidRPr="00A56A1A" w14:paraId="69ADDDBE" w14:textId="1F863A9C" w:rsidTr="00A56A1A">
        <w:trPr>
          <w:trHeight w:val="774"/>
        </w:trPr>
        <w:tc>
          <w:tcPr>
            <w:tcW w:w="8359" w:type="dxa"/>
            <w:vAlign w:val="center"/>
          </w:tcPr>
          <w:p w14:paraId="5945E6A3" w14:textId="5417BAF4" w:rsidR="00307FB2" w:rsidRPr="00A56A1A" w:rsidRDefault="00097A44" w:rsidP="00A56A1A">
            <w:pPr>
              <w:widowControl w:val="0"/>
              <w:autoSpaceDE w:val="0"/>
              <w:autoSpaceDN w:val="0"/>
              <w:adjustRightInd w:val="0"/>
              <w:spacing w:before="40" w:after="40" w:line="300" w:lineRule="atLeast"/>
              <w:ind w:left="286"/>
              <w:rPr>
                <w:rFonts w:cs="Arial"/>
                <w:b/>
                <w:bCs/>
                <w:color w:val="000000" w:themeColor="text1"/>
                <w:szCs w:val="22"/>
              </w:rPr>
            </w:pPr>
            <w:r w:rsidRPr="00A56A1A">
              <w:rPr>
                <w:rFonts w:cs="Arial"/>
                <w:b/>
                <w:bCs/>
                <w:color w:val="000000" w:themeColor="text1"/>
                <w:szCs w:val="22"/>
              </w:rPr>
              <w:t>Are you</w:t>
            </w:r>
            <w:r w:rsidR="00307FB2" w:rsidRPr="00A56A1A">
              <w:rPr>
                <w:rFonts w:cs="Arial"/>
                <w:b/>
                <w:bCs/>
                <w:color w:val="000000" w:themeColor="text1"/>
                <w:szCs w:val="22"/>
              </w:rPr>
              <w:t xml:space="preserve"> </w:t>
            </w:r>
            <w:r w:rsidR="00307FB2" w:rsidRPr="00A56A1A">
              <w:rPr>
                <w:rFonts w:cs="Arial"/>
                <w:b/>
                <w:bCs/>
                <w:color w:val="000000" w:themeColor="text1"/>
                <w:szCs w:val="22"/>
                <w:lang w:val="x-none"/>
              </w:rPr>
              <w:t xml:space="preserve">between 18 to </w:t>
            </w:r>
            <w:r w:rsidR="00307FB2" w:rsidRPr="00A56A1A">
              <w:rPr>
                <w:rFonts w:cs="Arial"/>
                <w:b/>
                <w:bCs/>
                <w:color w:val="000000" w:themeColor="text1"/>
                <w:szCs w:val="22"/>
              </w:rPr>
              <w:t>3</w:t>
            </w:r>
            <w:r w:rsidR="00307FB2" w:rsidRPr="00A56A1A">
              <w:rPr>
                <w:rFonts w:cs="Arial"/>
                <w:b/>
                <w:bCs/>
                <w:color w:val="000000" w:themeColor="text1"/>
                <w:szCs w:val="22"/>
                <w:lang w:val="x-none"/>
              </w:rPr>
              <w:t>5 years</w:t>
            </w:r>
            <w:r w:rsidR="00791C5A" w:rsidRPr="00A56A1A">
              <w:rPr>
                <w:rFonts w:cs="Arial"/>
                <w:b/>
                <w:bCs/>
                <w:color w:val="000000" w:themeColor="text1"/>
                <w:szCs w:val="22"/>
                <w:lang w:val="x-none"/>
              </w:rPr>
              <w:t xml:space="preserve"> old</w:t>
            </w:r>
            <w:r w:rsidRPr="00A56A1A">
              <w:rPr>
                <w:rFonts w:cs="Arial"/>
                <w:b/>
                <w:bCs/>
                <w:color w:val="000000" w:themeColor="text1"/>
                <w:szCs w:val="22"/>
                <w:lang w:val="x-none"/>
              </w:rPr>
              <w:t>?</w:t>
            </w:r>
          </w:p>
        </w:tc>
        <w:tc>
          <w:tcPr>
            <w:tcW w:w="1134" w:type="dxa"/>
            <w:vAlign w:val="center"/>
          </w:tcPr>
          <w:p w14:paraId="7B83301C" w14:textId="1886D718" w:rsidR="00307FB2" w:rsidRPr="00A56A1A" w:rsidRDefault="00307FB2" w:rsidP="00A56A1A">
            <w:pPr>
              <w:jc w:val="center"/>
              <w:rPr>
                <w:rFonts w:cs="Arial"/>
                <w:b/>
                <w:sz w:val="24"/>
              </w:rPr>
            </w:pPr>
          </w:p>
        </w:tc>
      </w:tr>
      <w:tr w:rsidR="00791C5A" w:rsidRPr="00A56A1A" w14:paraId="58F6262F" w14:textId="21E6923F" w:rsidTr="003C5DED">
        <w:trPr>
          <w:trHeight w:val="774"/>
        </w:trPr>
        <w:tc>
          <w:tcPr>
            <w:tcW w:w="9493" w:type="dxa"/>
            <w:gridSpan w:val="2"/>
            <w:vAlign w:val="center"/>
          </w:tcPr>
          <w:p w14:paraId="25853542" w14:textId="7E4A409A" w:rsidR="00791C5A" w:rsidRPr="00A56A1A" w:rsidRDefault="00791C5A" w:rsidP="003C5DED">
            <w:pPr>
              <w:widowControl w:val="0"/>
              <w:tabs>
                <w:tab w:val="left" w:pos="2021"/>
                <w:tab w:val="left" w:pos="3864"/>
              </w:tabs>
              <w:autoSpaceDE w:val="0"/>
              <w:autoSpaceDN w:val="0"/>
              <w:adjustRightInd w:val="0"/>
              <w:spacing w:before="40" w:after="40" w:line="300" w:lineRule="atLeast"/>
              <w:ind w:left="414"/>
              <w:rPr>
                <w:rFonts w:cs="Arial"/>
                <w:b/>
                <w:bCs/>
                <w:color w:val="000000" w:themeColor="text1"/>
                <w:szCs w:val="22"/>
                <w:lang w:val="x-none"/>
              </w:rPr>
            </w:pPr>
            <w:r w:rsidRPr="00A56A1A">
              <w:rPr>
                <w:rFonts w:cs="Arial"/>
                <w:b/>
                <w:bCs/>
                <w:color w:val="000000" w:themeColor="text1"/>
                <w:szCs w:val="22"/>
                <w:lang w:val="x-none"/>
              </w:rPr>
              <w:t>Does your innovation address</w:t>
            </w:r>
            <w:r w:rsidRPr="00A56A1A">
              <w:rPr>
                <w:rFonts w:cs="Arial"/>
                <w:b/>
                <w:bCs/>
                <w:color w:val="000000" w:themeColor="text1"/>
                <w:szCs w:val="22"/>
              </w:rPr>
              <w:t xml:space="preserve"> these key areas (complete each box)</w:t>
            </w:r>
          </w:p>
        </w:tc>
      </w:tr>
      <w:tr w:rsidR="00791C5A" w:rsidRPr="00A56A1A" w14:paraId="519977EE" w14:textId="2851AAD6" w:rsidTr="00A56A1A">
        <w:trPr>
          <w:trHeight w:val="774"/>
        </w:trPr>
        <w:tc>
          <w:tcPr>
            <w:tcW w:w="8359" w:type="dxa"/>
            <w:vAlign w:val="center"/>
          </w:tcPr>
          <w:p w14:paraId="7623AC64" w14:textId="1B84324A" w:rsidR="00307FB2" w:rsidRPr="00A56A1A" w:rsidRDefault="00097A44" w:rsidP="00A56A1A">
            <w:pPr>
              <w:pStyle w:val="ListParagraph"/>
              <w:numPr>
                <w:ilvl w:val="0"/>
                <w:numId w:val="11"/>
              </w:numPr>
              <w:rPr>
                <w:rFonts w:cs="Arial"/>
                <w:b/>
                <w:bCs/>
                <w:color w:val="000000" w:themeColor="text1"/>
                <w:szCs w:val="22"/>
              </w:rPr>
            </w:pPr>
            <w:r w:rsidRPr="00A56A1A">
              <w:rPr>
                <w:rFonts w:cs="Arial"/>
                <w:b/>
                <w:bCs/>
                <w:color w:val="000000" w:themeColor="text1"/>
                <w:szCs w:val="22"/>
              </w:rPr>
              <w:t xml:space="preserve">Energy Security: </w:t>
            </w:r>
            <w:r w:rsidRPr="00A56A1A">
              <w:rPr>
                <w:rFonts w:cs="Arial"/>
                <w:bCs/>
                <w:color w:val="000000" w:themeColor="text1"/>
                <w:szCs w:val="22"/>
              </w:rPr>
              <w:t xml:space="preserve">Can your innovation help with effective management of energy supply, </w:t>
            </w:r>
            <w:r w:rsidRPr="00A56A1A">
              <w:rPr>
                <w:rFonts w:cs="Arial"/>
                <w:bCs/>
                <w:noProof/>
                <w:color w:val="000000" w:themeColor="text1"/>
                <w:szCs w:val="22"/>
              </w:rPr>
              <w:t>reliability</w:t>
            </w:r>
            <w:r w:rsidRPr="00A56A1A">
              <w:rPr>
                <w:rFonts w:cs="Arial"/>
                <w:bCs/>
                <w:color w:val="000000" w:themeColor="text1"/>
                <w:szCs w:val="22"/>
              </w:rPr>
              <w:t xml:space="preserve"> of energy infrastructure, or meet a specific set of current and future demands?</w:t>
            </w:r>
          </w:p>
        </w:tc>
        <w:tc>
          <w:tcPr>
            <w:tcW w:w="1134" w:type="dxa"/>
            <w:vAlign w:val="center"/>
          </w:tcPr>
          <w:p w14:paraId="60139E12" w14:textId="37545702" w:rsidR="00307FB2" w:rsidRPr="00A56A1A" w:rsidRDefault="00307FB2" w:rsidP="00A56A1A">
            <w:pPr>
              <w:jc w:val="center"/>
              <w:rPr>
                <w:rFonts w:cs="Arial"/>
                <w:b/>
                <w:color w:val="FF0000"/>
                <w:sz w:val="24"/>
              </w:rPr>
            </w:pPr>
          </w:p>
        </w:tc>
      </w:tr>
      <w:tr w:rsidR="00791C5A" w:rsidRPr="00A56A1A" w14:paraId="58982866" w14:textId="101CB0CC" w:rsidTr="00A56A1A">
        <w:trPr>
          <w:trHeight w:val="774"/>
        </w:trPr>
        <w:tc>
          <w:tcPr>
            <w:tcW w:w="8359" w:type="dxa"/>
            <w:vAlign w:val="center"/>
          </w:tcPr>
          <w:p w14:paraId="079ACC31" w14:textId="615086C6" w:rsidR="00307FB2" w:rsidRPr="00A56A1A" w:rsidRDefault="00097A44" w:rsidP="00A56A1A">
            <w:pPr>
              <w:pStyle w:val="ListParagraph"/>
              <w:numPr>
                <w:ilvl w:val="0"/>
                <w:numId w:val="11"/>
              </w:numPr>
              <w:rPr>
                <w:rFonts w:cs="Arial"/>
                <w:bCs/>
                <w:color w:val="000000" w:themeColor="text1"/>
                <w:szCs w:val="22"/>
              </w:rPr>
            </w:pPr>
            <w:r w:rsidRPr="00A56A1A">
              <w:rPr>
                <w:rFonts w:cs="Arial"/>
                <w:b/>
                <w:bCs/>
                <w:color w:val="000000" w:themeColor="text1"/>
                <w:szCs w:val="22"/>
              </w:rPr>
              <w:t xml:space="preserve">Environmental Sustainability: </w:t>
            </w:r>
            <w:r w:rsidRPr="00A56A1A">
              <w:rPr>
                <w:rFonts w:cs="Arial"/>
                <w:bCs/>
                <w:color w:val="000000" w:themeColor="text1"/>
                <w:szCs w:val="22"/>
              </w:rPr>
              <w:t>Does your innovation provide clean renewable or low carbon supply energy?</w:t>
            </w:r>
          </w:p>
        </w:tc>
        <w:tc>
          <w:tcPr>
            <w:tcW w:w="1134" w:type="dxa"/>
            <w:vAlign w:val="center"/>
          </w:tcPr>
          <w:p w14:paraId="37B72A0C" w14:textId="77777777" w:rsidR="00307FB2" w:rsidRPr="00A56A1A" w:rsidRDefault="00307FB2" w:rsidP="00A56A1A">
            <w:pPr>
              <w:jc w:val="center"/>
              <w:rPr>
                <w:rFonts w:cs="Arial"/>
                <w:b/>
                <w:color w:val="FF0000"/>
                <w:sz w:val="24"/>
              </w:rPr>
            </w:pPr>
          </w:p>
        </w:tc>
      </w:tr>
      <w:tr w:rsidR="00791C5A" w:rsidRPr="00A56A1A" w14:paraId="616402FA" w14:textId="69CBAA7C" w:rsidTr="00A56A1A">
        <w:trPr>
          <w:trHeight w:val="774"/>
        </w:trPr>
        <w:tc>
          <w:tcPr>
            <w:tcW w:w="8359" w:type="dxa"/>
            <w:vAlign w:val="center"/>
          </w:tcPr>
          <w:p w14:paraId="6052BE86" w14:textId="2AB7581B" w:rsidR="00307FB2" w:rsidRPr="00A56A1A" w:rsidRDefault="00097A44" w:rsidP="00A56A1A">
            <w:pPr>
              <w:pStyle w:val="ListParagraph"/>
              <w:numPr>
                <w:ilvl w:val="0"/>
                <w:numId w:val="11"/>
              </w:numPr>
              <w:rPr>
                <w:rFonts w:cs="Arial"/>
                <w:b/>
                <w:bCs/>
                <w:color w:val="000000" w:themeColor="text1"/>
                <w:szCs w:val="22"/>
              </w:rPr>
            </w:pPr>
            <w:r w:rsidRPr="00A56A1A">
              <w:rPr>
                <w:rFonts w:cs="Arial"/>
                <w:b/>
                <w:bCs/>
                <w:color w:val="000000" w:themeColor="text1"/>
                <w:szCs w:val="22"/>
              </w:rPr>
              <w:t>Energy Equity: </w:t>
            </w:r>
            <w:r w:rsidRPr="00A56A1A">
              <w:rPr>
                <w:rFonts w:cs="Arial"/>
                <w:bCs/>
                <w:color w:val="000000" w:themeColor="text1"/>
                <w:szCs w:val="22"/>
              </w:rPr>
              <w:t>Can your innovation improve accessibility and affordability of energy in Africa?</w:t>
            </w:r>
          </w:p>
        </w:tc>
        <w:tc>
          <w:tcPr>
            <w:tcW w:w="1134" w:type="dxa"/>
            <w:vAlign w:val="center"/>
          </w:tcPr>
          <w:p w14:paraId="4558384E" w14:textId="77777777" w:rsidR="00307FB2" w:rsidRPr="00A56A1A" w:rsidRDefault="00307FB2" w:rsidP="00A56A1A">
            <w:pPr>
              <w:jc w:val="center"/>
              <w:rPr>
                <w:rFonts w:cs="Arial"/>
                <w:b/>
                <w:color w:val="FF0000"/>
                <w:sz w:val="24"/>
              </w:rPr>
            </w:pPr>
          </w:p>
        </w:tc>
      </w:tr>
      <w:tr w:rsidR="00791C5A" w:rsidRPr="00A56A1A" w14:paraId="44268F33" w14:textId="71C27947" w:rsidTr="00A56A1A">
        <w:trPr>
          <w:trHeight w:val="774"/>
        </w:trPr>
        <w:tc>
          <w:tcPr>
            <w:tcW w:w="8359" w:type="dxa"/>
            <w:vAlign w:val="center"/>
          </w:tcPr>
          <w:p w14:paraId="54D32B07" w14:textId="54D815FE" w:rsidR="00307FB2" w:rsidRPr="00A56A1A" w:rsidRDefault="00097A44" w:rsidP="00A56A1A">
            <w:pPr>
              <w:pStyle w:val="ListParagraph"/>
              <w:numPr>
                <w:ilvl w:val="0"/>
                <w:numId w:val="11"/>
              </w:numPr>
              <w:rPr>
                <w:rFonts w:cs="Arial"/>
                <w:b/>
                <w:bCs/>
                <w:color w:val="000000" w:themeColor="text1"/>
                <w:szCs w:val="22"/>
              </w:rPr>
            </w:pPr>
            <w:r w:rsidRPr="00A56A1A">
              <w:rPr>
                <w:rFonts w:cs="Arial"/>
                <w:b/>
                <w:bCs/>
                <w:color w:val="000000" w:themeColor="text1"/>
                <w:szCs w:val="22"/>
              </w:rPr>
              <w:t xml:space="preserve">Job creation: </w:t>
            </w:r>
            <w:r w:rsidRPr="00A56A1A">
              <w:rPr>
                <w:rFonts w:cs="Arial"/>
                <w:bCs/>
                <w:color w:val="000000" w:themeColor="text1"/>
                <w:szCs w:val="22"/>
              </w:rPr>
              <w:t>Could your innovation create jobs?</w:t>
            </w:r>
          </w:p>
        </w:tc>
        <w:tc>
          <w:tcPr>
            <w:tcW w:w="1134" w:type="dxa"/>
            <w:vAlign w:val="center"/>
          </w:tcPr>
          <w:p w14:paraId="4CB38C1B" w14:textId="77777777" w:rsidR="00307FB2" w:rsidRPr="00A56A1A" w:rsidRDefault="00307FB2" w:rsidP="00A56A1A">
            <w:pPr>
              <w:jc w:val="center"/>
              <w:rPr>
                <w:rFonts w:cs="Arial"/>
                <w:b/>
                <w:color w:val="FF0000"/>
                <w:sz w:val="24"/>
              </w:rPr>
            </w:pPr>
          </w:p>
        </w:tc>
      </w:tr>
      <w:tr w:rsidR="00791C5A" w:rsidRPr="00A56A1A" w14:paraId="34FFD70C" w14:textId="6239C08A" w:rsidTr="00A56A1A">
        <w:trPr>
          <w:trHeight w:val="774"/>
        </w:trPr>
        <w:tc>
          <w:tcPr>
            <w:tcW w:w="8359" w:type="dxa"/>
            <w:vAlign w:val="center"/>
          </w:tcPr>
          <w:p w14:paraId="7AF57113" w14:textId="6434C87A" w:rsidR="00097A44" w:rsidRPr="00A56A1A" w:rsidRDefault="00097A44" w:rsidP="00A56A1A">
            <w:pPr>
              <w:pStyle w:val="ListParagraph"/>
              <w:numPr>
                <w:ilvl w:val="0"/>
                <w:numId w:val="11"/>
              </w:numPr>
              <w:rPr>
                <w:rFonts w:cs="Arial"/>
                <w:b/>
                <w:bCs/>
                <w:color w:val="000000" w:themeColor="text1"/>
                <w:szCs w:val="22"/>
              </w:rPr>
            </w:pPr>
            <w:r w:rsidRPr="00A56A1A">
              <w:rPr>
                <w:rFonts w:cs="Arial"/>
                <w:b/>
                <w:bCs/>
                <w:color w:val="000000" w:themeColor="text1"/>
                <w:szCs w:val="22"/>
              </w:rPr>
              <w:t xml:space="preserve">Target customers: </w:t>
            </w:r>
            <w:r w:rsidRPr="00A56A1A">
              <w:rPr>
                <w:rFonts w:cs="Arial"/>
                <w:bCs/>
                <w:color w:val="000000" w:themeColor="text1"/>
                <w:szCs w:val="22"/>
              </w:rPr>
              <w:t xml:space="preserve">Did you say which customers will benefit from your innovation? For example </w:t>
            </w:r>
            <w:r w:rsidRPr="00A56A1A">
              <w:rPr>
                <w:rFonts w:cs="Arial"/>
                <w:bCs/>
                <w:noProof/>
                <w:color w:val="000000" w:themeColor="text1"/>
                <w:szCs w:val="22"/>
              </w:rPr>
              <w:t>Utilit</w:t>
            </w:r>
            <w:r w:rsidR="00C06EAE" w:rsidRPr="00A56A1A">
              <w:rPr>
                <w:rFonts w:cs="Arial"/>
                <w:bCs/>
                <w:noProof/>
                <w:color w:val="000000" w:themeColor="text1"/>
                <w:szCs w:val="22"/>
              </w:rPr>
              <w:t>i</w:t>
            </w:r>
            <w:r w:rsidRPr="00A56A1A">
              <w:rPr>
                <w:rFonts w:cs="Arial"/>
                <w:bCs/>
                <w:noProof/>
                <w:color w:val="000000" w:themeColor="text1"/>
                <w:szCs w:val="22"/>
              </w:rPr>
              <w:t>es</w:t>
            </w:r>
            <w:r w:rsidRPr="00A56A1A">
              <w:rPr>
                <w:rFonts w:cs="Arial"/>
                <w:bCs/>
                <w:color w:val="000000" w:themeColor="text1"/>
                <w:szCs w:val="22"/>
              </w:rPr>
              <w:t xml:space="preserve"> / Rural communities / Corporates etc.</w:t>
            </w:r>
          </w:p>
        </w:tc>
        <w:tc>
          <w:tcPr>
            <w:tcW w:w="1134" w:type="dxa"/>
            <w:vAlign w:val="center"/>
          </w:tcPr>
          <w:p w14:paraId="5C9C517C" w14:textId="77777777" w:rsidR="00097A44" w:rsidRPr="00A56A1A" w:rsidRDefault="00097A44" w:rsidP="00A56A1A">
            <w:pPr>
              <w:jc w:val="center"/>
              <w:rPr>
                <w:rFonts w:cs="Arial"/>
                <w:b/>
                <w:color w:val="FF0000"/>
                <w:sz w:val="24"/>
              </w:rPr>
            </w:pPr>
          </w:p>
        </w:tc>
      </w:tr>
      <w:tr w:rsidR="00791C5A" w:rsidRPr="00A56A1A" w14:paraId="7F83C2CA" w14:textId="32616C7E" w:rsidTr="00A56A1A">
        <w:trPr>
          <w:trHeight w:val="774"/>
        </w:trPr>
        <w:tc>
          <w:tcPr>
            <w:tcW w:w="8359" w:type="dxa"/>
            <w:vAlign w:val="center"/>
          </w:tcPr>
          <w:p w14:paraId="55E9A5A0" w14:textId="55DF63B3" w:rsidR="00097A44" w:rsidRPr="00A56A1A" w:rsidRDefault="00097A44" w:rsidP="00A56A1A">
            <w:pPr>
              <w:pStyle w:val="ListParagraph"/>
              <w:numPr>
                <w:ilvl w:val="0"/>
                <w:numId w:val="11"/>
              </w:numPr>
              <w:rPr>
                <w:rFonts w:cs="Arial"/>
                <w:b/>
                <w:bCs/>
                <w:color w:val="000000" w:themeColor="text1"/>
                <w:szCs w:val="22"/>
              </w:rPr>
            </w:pPr>
            <w:r w:rsidRPr="00A56A1A">
              <w:rPr>
                <w:rFonts w:cs="Arial"/>
                <w:b/>
                <w:bCs/>
                <w:color w:val="000000" w:themeColor="text1"/>
                <w:szCs w:val="22"/>
              </w:rPr>
              <w:t xml:space="preserve">Customer value: </w:t>
            </w:r>
            <w:r w:rsidRPr="00A56A1A">
              <w:rPr>
                <w:rFonts w:cs="Arial"/>
                <w:bCs/>
                <w:color w:val="000000" w:themeColor="text1"/>
                <w:szCs w:val="22"/>
              </w:rPr>
              <w:t>Did you cover the key benefits of your innovation to customers?</w:t>
            </w:r>
          </w:p>
        </w:tc>
        <w:tc>
          <w:tcPr>
            <w:tcW w:w="1134" w:type="dxa"/>
            <w:vAlign w:val="center"/>
          </w:tcPr>
          <w:p w14:paraId="5E8BF537" w14:textId="77777777" w:rsidR="00097A44" w:rsidRPr="00A56A1A" w:rsidRDefault="00097A44" w:rsidP="00A56A1A">
            <w:pPr>
              <w:jc w:val="center"/>
              <w:rPr>
                <w:rFonts w:cs="Arial"/>
                <w:b/>
                <w:color w:val="FF0000"/>
                <w:sz w:val="24"/>
              </w:rPr>
            </w:pPr>
          </w:p>
        </w:tc>
      </w:tr>
      <w:tr w:rsidR="00791C5A" w:rsidRPr="00A56A1A" w14:paraId="06038F0F" w14:textId="6DDEA3A4" w:rsidTr="00A56A1A">
        <w:trPr>
          <w:trHeight w:val="774"/>
        </w:trPr>
        <w:tc>
          <w:tcPr>
            <w:tcW w:w="8359" w:type="dxa"/>
            <w:vAlign w:val="center"/>
          </w:tcPr>
          <w:p w14:paraId="7CD4AD26" w14:textId="455B3137" w:rsidR="00097A44" w:rsidRPr="00A56A1A" w:rsidRDefault="00097A44" w:rsidP="00A56A1A">
            <w:pPr>
              <w:pStyle w:val="ListParagraph"/>
              <w:numPr>
                <w:ilvl w:val="0"/>
                <w:numId w:val="11"/>
              </w:numPr>
              <w:rPr>
                <w:rFonts w:cs="Arial"/>
                <w:bCs/>
                <w:color w:val="000000" w:themeColor="text1"/>
                <w:szCs w:val="22"/>
              </w:rPr>
            </w:pPr>
            <w:r w:rsidRPr="00A56A1A">
              <w:rPr>
                <w:rFonts w:cs="Arial"/>
                <w:b/>
                <w:bCs/>
                <w:color w:val="000000" w:themeColor="text1"/>
                <w:szCs w:val="22"/>
              </w:rPr>
              <w:t xml:space="preserve">Your unique value proposition: </w:t>
            </w:r>
            <w:r w:rsidRPr="00A56A1A">
              <w:rPr>
                <w:rFonts w:cs="Arial"/>
                <w:bCs/>
                <w:color w:val="000000" w:themeColor="text1"/>
                <w:szCs w:val="22"/>
              </w:rPr>
              <w:t>Did you describe</w:t>
            </w:r>
            <w:r w:rsidRPr="00A56A1A">
              <w:rPr>
                <w:rFonts w:cs="Arial"/>
                <w:b/>
                <w:bCs/>
                <w:color w:val="000000" w:themeColor="text1"/>
                <w:szCs w:val="22"/>
              </w:rPr>
              <w:t xml:space="preserve"> </w:t>
            </w:r>
            <w:r w:rsidRPr="00A56A1A">
              <w:rPr>
                <w:rFonts w:cs="Arial"/>
                <w:bCs/>
                <w:color w:val="000000" w:themeColor="text1"/>
                <w:szCs w:val="22"/>
              </w:rPr>
              <w:t>how you will you differentiate and position yourself?</w:t>
            </w:r>
          </w:p>
        </w:tc>
        <w:tc>
          <w:tcPr>
            <w:tcW w:w="1134" w:type="dxa"/>
            <w:vAlign w:val="center"/>
          </w:tcPr>
          <w:p w14:paraId="1138B32E" w14:textId="77777777" w:rsidR="00097A44" w:rsidRPr="00A56A1A" w:rsidRDefault="00097A44" w:rsidP="00A56A1A">
            <w:pPr>
              <w:jc w:val="center"/>
              <w:rPr>
                <w:rFonts w:cs="Arial"/>
                <w:b/>
                <w:color w:val="FF0000"/>
                <w:sz w:val="24"/>
              </w:rPr>
            </w:pPr>
          </w:p>
        </w:tc>
      </w:tr>
      <w:tr w:rsidR="00791C5A" w:rsidRPr="00A56A1A" w14:paraId="61C15940" w14:textId="77777777" w:rsidTr="00A56A1A">
        <w:trPr>
          <w:trHeight w:val="774"/>
        </w:trPr>
        <w:tc>
          <w:tcPr>
            <w:tcW w:w="8359" w:type="dxa"/>
            <w:vAlign w:val="center"/>
          </w:tcPr>
          <w:p w14:paraId="7F78834D" w14:textId="5189D05A" w:rsidR="00791C5A" w:rsidRPr="00A56A1A" w:rsidRDefault="00791C5A" w:rsidP="00A56A1A">
            <w:pPr>
              <w:pStyle w:val="ListParagraph"/>
              <w:numPr>
                <w:ilvl w:val="0"/>
                <w:numId w:val="11"/>
              </w:numPr>
              <w:rPr>
                <w:rFonts w:cs="Arial"/>
                <w:b/>
                <w:bCs/>
                <w:color w:val="000000" w:themeColor="text1"/>
                <w:szCs w:val="22"/>
              </w:rPr>
            </w:pPr>
            <w:r w:rsidRPr="00A56A1A">
              <w:rPr>
                <w:rFonts w:cs="Arial"/>
                <w:b/>
                <w:bCs/>
                <w:color w:val="000000" w:themeColor="text1"/>
                <w:szCs w:val="22"/>
              </w:rPr>
              <w:t xml:space="preserve">I have read and </w:t>
            </w:r>
            <w:r w:rsidRPr="00A56A1A">
              <w:rPr>
                <w:rFonts w:cs="Arial"/>
                <w:b/>
                <w:bCs/>
                <w:noProof/>
                <w:color w:val="000000" w:themeColor="text1"/>
                <w:szCs w:val="22"/>
              </w:rPr>
              <w:t>accept</w:t>
            </w:r>
            <w:r w:rsidRPr="00A56A1A">
              <w:rPr>
                <w:rFonts w:cs="Arial"/>
                <w:b/>
                <w:bCs/>
                <w:color w:val="000000" w:themeColor="text1"/>
                <w:szCs w:val="22"/>
              </w:rPr>
              <w:t xml:space="preserve"> the conditions of the disclaimer</w:t>
            </w:r>
          </w:p>
        </w:tc>
        <w:tc>
          <w:tcPr>
            <w:tcW w:w="1134" w:type="dxa"/>
            <w:vAlign w:val="center"/>
          </w:tcPr>
          <w:p w14:paraId="4D521A22" w14:textId="77777777" w:rsidR="00791C5A" w:rsidRPr="00A56A1A" w:rsidRDefault="00791C5A" w:rsidP="00A56A1A">
            <w:pPr>
              <w:jc w:val="center"/>
              <w:rPr>
                <w:rFonts w:cs="Arial"/>
                <w:b/>
                <w:color w:val="FF0000"/>
                <w:sz w:val="24"/>
              </w:rPr>
            </w:pPr>
          </w:p>
        </w:tc>
      </w:tr>
      <w:tr w:rsidR="00FC6F2A" w:rsidRPr="00A56A1A" w14:paraId="1E1DD1DA" w14:textId="77777777" w:rsidTr="00A56A1A">
        <w:trPr>
          <w:trHeight w:val="774"/>
        </w:trPr>
        <w:tc>
          <w:tcPr>
            <w:tcW w:w="8359" w:type="dxa"/>
            <w:vAlign w:val="center"/>
          </w:tcPr>
          <w:p w14:paraId="329BE91B" w14:textId="0885F4B9" w:rsidR="00FC6F2A" w:rsidRPr="00A56A1A" w:rsidRDefault="00A56A1A" w:rsidP="00A56A1A">
            <w:pPr>
              <w:pStyle w:val="ListParagraph"/>
              <w:numPr>
                <w:ilvl w:val="0"/>
                <w:numId w:val="11"/>
              </w:numPr>
              <w:rPr>
                <w:rFonts w:cs="Arial"/>
                <w:b/>
                <w:bCs/>
                <w:color w:val="000000" w:themeColor="text1"/>
                <w:szCs w:val="22"/>
              </w:rPr>
            </w:pPr>
            <w:r w:rsidRPr="00A56A1A">
              <w:rPr>
                <w:rFonts w:cs="Arial"/>
                <w:b/>
                <w:bCs/>
                <w:color w:val="000000" w:themeColor="text1"/>
                <w:szCs w:val="22"/>
              </w:rPr>
              <w:t>Identity Document</w:t>
            </w:r>
            <w:r>
              <w:rPr>
                <w:rFonts w:cs="Arial"/>
                <w:b/>
                <w:bCs/>
                <w:color w:val="000000" w:themeColor="text1"/>
                <w:szCs w:val="22"/>
              </w:rPr>
              <w:t xml:space="preserve"> attached </w:t>
            </w:r>
            <w:r w:rsidRPr="00A56A1A">
              <w:rPr>
                <w:rFonts w:cs="Arial"/>
                <w:bCs/>
                <w:color w:val="000000" w:themeColor="text1"/>
                <w:szCs w:val="22"/>
              </w:rPr>
              <w:t>(</w:t>
            </w:r>
            <w:r w:rsidR="00FC6F2A" w:rsidRPr="00A56A1A">
              <w:rPr>
                <w:rFonts w:cs="Arial"/>
                <w:bCs/>
                <w:color w:val="000000" w:themeColor="text1"/>
                <w:szCs w:val="22"/>
              </w:rPr>
              <w:t>Please attach a copy o</w:t>
            </w:r>
            <w:r w:rsidRPr="00A56A1A">
              <w:rPr>
                <w:rFonts w:cs="Arial"/>
                <w:bCs/>
                <w:color w:val="000000" w:themeColor="text1"/>
                <w:szCs w:val="22"/>
              </w:rPr>
              <w:t xml:space="preserve">f your ID or Passport with this </w:t>
            </w:r>
            <w:r w:rsidR="00FC6F2A" w:rsidRPr="00A56A1A">
              <w:rPr>
                <w:rFonts w:cs="Arial"/>
                <w:bCs/>
                <w:color w:val="000000" w:themeColor="text1"/>
                <w:szCs w:val="22"/>
              </w:rPr>
              <w:t xml:space="preserve">submission </w:t>
            </w:r>
            <w:r w:rsidRPr="00A56A1A">
              <w:rPr>
                <w:rFonts w:cs="Arial"/>
                <w:bCs/>
                <w:color w:val="000000" w:themeColor="text1"/>
                <w:szCs w:val="22"/>
              </w:rPr>
              <w:t>form)</w:t>
            </w:r>
          </w:p>
        </w:tc>
        <w:tc>
          <w:tcPr>
            <w:tcW w:w="1134" w:type="dxa"/>
            <w:vAlign w:val="center"/>
          </w:tcPr>
          <w:p w14:paraId="224A7957" w14:textId="77777777" w:rsidR="00FC6F2A" w:rsidRPr="00A56A1A" w:rsidRDefault="00FC6F2A" w:rsidP="00A56A1A">
            <w:pPr>
              <w:jc w:val="center"/>
              <w:rPr>
                <w:rFonts w:cs="Arial"/>
                <w:b/>
                <w:color w:val="FF0000"/>
                <w:sz w:val="24"/>
              </w:rPr>
            </w:pPr>
          </w:p>
        </w:tc>
      </w:tr>
    </w:tbl>
    <w:p w14:paraId="2A5726F5" w14:textId="77777777" w:rsidR="00481E14" w:rsidRDefault="00481E14" w:rsidP="00481E14">
      <w:pPr>
        <w:rPr>
          <w:rFonts w:cs="Arial"/>
        </w:rPr>
      </w:pPr>
    </w:p>
    <w:p w14:paraId="07D7F85A" w14:textId="3CBFEF96" w:rsidR="00B53398" w:rsidRDefault="00B53398" w:rsidP="00481E14">
      <w:pPr>
        <w:rPr>
          <w:rFonts w:cs="Arial"/>
          <w:b/>
        </w:rPr>
      </w:pPr>
      <w:r w:rsidRPr="00791C5A">
        <w:rPr>
          <w:rFonts w:cs="Arial"/>
        </w:rPr>
        <w:t xml:space="preserve">Please email your submission to </w:t>
      </w:r>
      <w:hyperlink r:id="rId9" w:history="1">
        <w:r w:rsidRPr="00791C5A">
          <w:rPr>
            <w:rFonts w:cs="Arial"/>
            <w:b/>
          </w:rPr>
          <w:t>deveena@energyindaba.co.za</w:t>
        </w:r>
      </w:hyperlink>
      <w:r>
        <w:rPr>
          <w:rFonts w:cs="Arial"/>
          <w:b/>
        </w:rPr>
        <w:t xml:space="preserve">. </w:t>
      </w:r>
    </w:p>
    <w:p w14:paraId="035F53CA" w14:textId="531E43DF" w:rsidR="00B53398" w:rsidRPr="004E5C53" w:rsidRDefault="00B53398" w:rsidP="00481E14">
      <w:pPr>
        <w:widowControl w:val="0"/>
        <w:autoSpaceDE w:val="0"/>
        <w:autoSpaceDN w:val="0"/>
        <w:adjustRightInd w:val="0"/>
        <w:spacing w:before="40" w:after="40"/>
        <w:rPr>
          <w:rFonts w:cs="Arial"/>
        </w:rPr>
      </w:pPr>
      <w:r>
        <w:rPr>
          <w:rFonts w:cs="Arial"/>
          <w:b/>
        </w:rPr>
        <w:t>The d</w:t>
      </w:r>
      <w:r w:rsidRPr="00791C5A">
        <w:rPr>
          <w:rFonts w:cs="Arial"/>
          <w:b/>
        </w:rPr>
        <w:t xml:space="preserve">eadline for submissions </w:t>
      </w:r>
      <w:r w:rsidR="00E0302B">
        <w:rPr>
          <w:rFonts w:cs="Arial"/>
          <w:b/>
          <w:noProof/>
        </w:rPr>
        <w:t xml:space="preserve">is </w:t>
      </w:r>
      <w:r>
        <w:rPr>
          <w:rFonts w:cs="Arial"/>
          <w:b/>
        </w:rPr>
        <w:t>04 January 2019</w:t>
      </w:r>
      <w:r w:rsidR="00481E14">
        <w:rPr>
          <w:rFonts w:cs="Arial"/>
          <w:b/>
        </w:rPr>
        <w:t xml:space="preserve"> (midnight GMT+2)</w:t>
      </w:r>
      <w:r w:rsidRPr="00791C5A">
        <w:rPr>
          <w:rFonts w:cs="Arial"/>
          <w:b/>
        </w:rPr>
        <w:t>.</w:t>
      </w:r>
      <w:r w:rsidRPr="00791C5A">
        <w:rPr>
          <w:rFonts w:cs="Arial"/>
        </w:rPr>
        <w:t xml:space="preserve"> No late entries will be accepted</w:t>
      </w:r>
      <w:r w:rsidR="00481E14">
        <w:rPr>
          <w:rFonts w:cs="Arial"/>
        </w:rPr>
        <w:t xml:space="preserve"> after the close date</w:t>
      </w:r>
      <w:r w:rsidRPr="00791C5A">
        <w:rPr>
          <w:rFonts w:cs="Arial"/>
        </w:rPr>
        <w:t>. In the subject line please write “Africa Youth Energy Innovator submission” and your name.</w:t>
      </w:r>
      <w:r>
        <w:rPr>
          <w:rFonts w:cs="Arial"/>
        </w:rPr>
        <w:t xml:space="preserve"> </w:t>
      </w:r>
      <w:r w:rsidRPr="00C44783">
        <w:rPr>
          <w:rFonts w:cs="Arial"/>
        </w:rPr>
        <w:t>Please note that all entries need to be in English.</w:t>
      </w:r>
      <w:r w:rsidR="00481E14">
        <w:rPr>
          <w:rFonts w:cs="Arial"/>
        </w:rPr>
        <w:t xml:space="preserve"> </w:t>
      </w:r>
      <w:r w:rsidR="00481E14" w:rsidRPr="00481E14">
        <w:rPr>
          <w:rFonts w:cs="Arial"/>
        </w:rPr>
        <w:t>Copy of ID/Passport is mandatory to accompany proposal submission.</w:t>
      </w:r>
      <w:r w:rsidR="00481E14">
        <w:rPr>
          <w:rFonts w:cs="Arial"/>
        </w:rPr>
        <w:t xml:space="preserve"> </w:t>
      </w:r>
      <w:r w:rsidR="00481E14" w:rsidRPr="00481E14">
        <w:rPr>
          <w:rFonts w:cs="Arial"/>
        </w:rPr>
        <w:t>Incomplete submissions will be disqualified.</w:t>
      </w:r>
    </w:p>
    <w:p w14:paraId="619FAFDF" w14:textId="77777777" w:rsidR="00B53398" w:rsidRDefault="00B53398" w:rsidP="00B53398">
      <w:pPr>
        <w:spacing w:line="276" w:lineRule="auto"/>
        <w:rPr>
          <w:rFonts w:cs="Arial"/>
          <w:b/>
          <w:bCs/>
          <w:i/>
          <w:iCs/>
          <w:color w:val="000000"/>
          <w:sz w:val="20"/>
          <w:szCs w:val="20"/>
        </w:rPr>
      </w:pPr>
    </w:p>
    <w:p w14:paraId="73F8A879" w14:textId="513EE5DD" w:rsidR="00097A44" w:rsidRPr="00FD42CB" w:rsidRDefault="00791C5A" w:rsidP="00481E14">
      <w:pPr>
        <w:rPr>
          <w:rFonts w:cs="Arial"/>
          <w:color w:val="000000"/>
          <w:sz w:val="20"/>
          <w:szCs w:val="20"/>
        </w:rPr>
      </w:pPr>
      <w:r w:rsidRPr="00FD42CB">
        <w:rPr>
          <w:rFonts w:cs="Arial"/>
          <w:b/>
          <w:bCs/>
          <w:i/>
          <w:iCs/>
          <w:color w:val="000000"/>
          <w:sz w:val="20"/>
          <w:szCs w:val="20"/>
        </w:rPr>
        <w:t>Disclaimer</w:t>
      </w:r>
      <w:r w:rsidRPr="00FD42CB">
        <w:rPr>
          <w:rFonts w:cs="Arial"/>
          <w:color w:val="000000"/>
          <w:sz w:val="20"/>
          <w:szCs w:val="20"/>
        </w:rPr>
        <w:t>: If your idea is not patented, disclose only what your innovation does and not how it works. The </w:t>
      </w:r>
      <w:r w:rsidRPr="00FD42CB">
        <w:rPr>
          <w:rFonts w:cs="Arial"/>
          <w:b/>
          <w:bCs/>
          <w:color w:val="000000"/>
          <w:sz w:val="20"/>
          <w:szCs w:val="20"/>
        </w:rPr>
        <w:t>Africa Energy Indaba </w:t>
      </w:r>
      <w:r w:rsidRPr="00FD42CB">
        <w:rPr>
          <w:rFonts w:cs="Arial"/>
          <w:noProof/>
          <w:color w:val="000000"/>
          <w:sz w:val="20"/>
          <w:szCs w:val="20"/>
        </w:rPr>
        <w:t>organisers</w:t>
      </w:r>
      <w:r w:rsidRPr="00FD42CB">
        <w:rPr>
          <w:rFonts w:cs="Arial"/>
          <w:color w:val="000000"/>
          <w:sz w:val="20"/>
          <w:szCs w:val="20"/>
        </w:rPr>
        <w:t xml:space="preserve"> and evaluating panelists take no responsibility or accountability for loss of Intellectual Property. Submissions are made at the Innovators own risk.</w:t>
      </w:r>
      <w:r w:rsidR="00FD42CB" w:rsidRPr="00FD42CB">
        <w:rPr>
          <w:rFonts w:cs="Arial"/>
          <w:color w:val="000000"/>
          <w:sz w:val="20"/>
          <w:szCs w:val="20"/>
        </w:rPr>
        <w:t xml:space="preserve"> </w:t>
      </w:r>
      <w:r w:rsidR="005B2A50">
        <w:rPr>
          <w:rFonts w:cs="Arial"/>
          <w:color w:val="000000"/>
          <w:sz w:val="20"/>
          <w:szCs w:val="20"/>
        </w:rPr>
        <w:t>Africa E</w:t>
      </w:r>
      <w:r w:rsidR="00FD42CB" w:rsidRPr="00FD42CB">
        <w:rPr>
          <w:rFonts w:cs="Arial"/>
          <w:color w:val="000000"/>
          <w:sz w:val="20"/>
          <w:szCs w:val="20"/>
        </w:rPr>
        <w:t xml:space="preserve">nergy Indaba organisers reserve the right to utilize your submission content in media campaigns, i.e. website, mailers, press releases </w:t>
      </w:r>
      <w:r w:rsidR="002C2945" w:rsidRPr="00FD42CB">
        <w:rPr>
          <w:rFonts w:cs="Arial"/>
          <w:color w:val="000000"/>
          <w:sz w:val="20"/>
          <w:szCs w:val="20"/>
        </w:rPr>
        <w:t>etc.</w:t>
      </w:r>
      <w:r w:rsidR="00FD42CB" w:rsidRPr="00FD42CB">
        <w:rPr>
          <w:rFonts w:cs="Arial"/>
          <w:color w:val="000000"/>
          <w:sz w:val="20"/>
          <w:szCs w:val="20"/>
        </w:rPr>
        <w:t>, as they see fit.</w:t>
      </w:r>
      <w:r w:rsidR="00A15B36">
        <w:rPr>
          <w:rFonts w:cs="Arial"/>
          <w:color w:val="000000"/>
          <w:sz w:val="20"/>
          <w:szCs w:val="20"/>
        </w:rPr>
        <w:t xml:space="preserve"> </w:t>
      </w:r>
    </w:p>
    <w:p w14:paraId="256429C9" w14:textId="77777777" w:rsidR="00097A44" w:rsidRPr="00FD42CB" w:rsidRDefault="00097A44" w:rsidP="00791C5A">
      <w:pPr>
        <w:rPr>
          <w:rFonts w:cs="Arial"/>
          <w:color w:val="000000"/>
          <w:szCs w:val="22"/>
        </w:rPr>
      </w:pPr>
    </w:p>
    <w:sectPr w:rsidR="00097A44" w:rsidRPr="00FD42CB" w:rsidSect="00444ECC">
      <w:footerReference w:type="default" r:id="rId10"/>
      <w:pgSz w:w="11906" w:h="16838" w:code="9"/>
      <w:pgMar w:top="912" w:right="1247" w:bottom="1134" w:left="1247" w:header="0" w:footer="224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B2005" w14:textId="77777777" w:rsidR="00B62BAD" w:rsidRDefault="00B62BAD" w:rsidP="0066667B">
      <w:r>
        <w:separator/>
      </w:r>
    </w:p>
  </w:endnote>
  <w:endnote w:type="continuationSeparator" w:id="0">
    <w:p w14:paraId="32CA4E33" w14:textId="77777777" w:rsidR="00B62BAD" w:rsidRDefault="00B62BAD" w:rsidP="00666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E729A" w14:textId="5DD56D80" w:rsidR="0066667B" w:rsidRDefault="0066667B" w:rsidP="00164B7E">
    <w:pPr>
      <w:pStyle w:val="Footer"/>
      <w:ind w:left="-993"/>
    </w:pPr>
    <w:r w:rsidRPr="0066667B"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5FD6C228" wp14:editId="261F2A99">
          <wp:simplePos x="0" y="0"/>
          <wp:positionH relativeFrom="column">
            <wp:posOffset>-149022</wp:posOffset>
          </wp:positionH>
          <wp:positionV relativeFrom="paragraph">
            <wp:posOffset>-772795</wp:posOffset>
          </wp:positionV>
          <wp:extent cx="6939403" cy="1120509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78"/>
                  <a:stretch/>
                </pic:blipFill>
                <pic:spPr bwMode="auto">
                  <a:xfrm>
                    <a:off x="0" y="0"/>
                    <a:ext cx="6939403" cy="11205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F9685" w14:textId="77777777" w:rsidR="00B62BAD" w:rsidRDefault="00B62BAD" w:rsidP="0066667B">
      <w:r>
        <w:separator/>
      </w:r>
    </w:p>
  </w:footnote>
  <w:footnote w:type="continuationSeparator" w:id="0">
    <w:p w14:paraId="2BA08F04" w14:textId="77777777" w:rsidR="00B62BAD" w:rsidRDefault="00B62BAD" w:rsidP="006666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52DC5"/>
    <w:multiLevelType w:val="hybridMultilevel"/>
    <w:tmpl w:val="41A01C8A"/>
    <w:lvl w:ilvl="0" w:tplc="69A2E0C6">
      <w:numFmt w:val="bullet"/>
      <w:lvlText w:val="-"/>
      <w:lvlJc w:val="left"/>
      <w:pPr>
        <w:ind w:left="36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11BE0"/>
    <w:multiLevelType w:val="hybridMultilevel"/>
    <w:tmpl w:val="38186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6D09D1"/>
    <w:multiLevelType w:val="hybridMultilevel"/>
    <w:tmpl w:val="81C6F428"/>
    <w:lvl w:ilvl="0" w:tplc="71681D38">
      <w:numFmt w:val="bullet"/>
      <w:lvlText w:val="-"/>
      <w:lvlJc w:val="left"/>
      <w:pPr>
        <w:ind w:left="1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" w15:restartNumberingAfterBreak="0">
    <w:nsid w:val="3989009D"/>
    <w:multiLevelType w:val="hybridMultilevel"/>
    <w:tmpl w:val="36C45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0409C2"/>
    <w:multiLevelType w:val="hybridMultilevel"/>
    <w:tmpl w:val="1032C4D0"/>
    <w:lvl w:ilvl="0" w:tplc="BBBA41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0C57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6B74CD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CC6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E08F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4EB7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D669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F212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83143E7"/>
    <w:multiLevelType w:val="hybridMultilevel"/>
    <w:tmpl w:val="971448A0"/>
    <w:lvl w:ilvl="0" w:tplc="12CA4C5A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1B2537"/>
    <w:multiLevelType w:val="hybridMultilevel"/>
    <w:tmpl w:val="DAD2582E"/>
    <w:lvl w:ilvl="0" w:tplc="69A2E0C6">
      <w:numFmt w:val="bullet"/>
      <w:lvlText w:val="-"/>
      <w:lvlJc w:val="left"/>
      <w:pPr>
        <w:ind w:left="36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1D4CC7"/>
    <w:multiLevelType w:val="hybridMultilevel"/>
    <w:tmpl w:val="39A28E98"/>
    <w:lvl w:ilvl="0" w:tplc="71681D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B27CE0"/>
    <w:multiLevelType w:val="hybridMultilevel"/>
    <w:tmpl w:val="0270C0A0"/>
    <w:lvl w:ilvl="0" w:tplc="69A2E0C6">
      <w:numFmt w:val="bullet"/>
      <w:lvlText w:val="-"/>
      <w:lvlJc w:val="left"/>
      <w:pPr>
        <w:ind w:left="36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915CC6"/>
    <w:multiLevelType w:val="hybridMultilevel"/>
    <w:tmpl w:val="88D02334"/>
    <w:lvl w:ilvl="0" w:tplc="69A2E0C6">
      <w:numFmt w:val="bullet"/>
      <w:lvlText w:val="-"/>
      <w:lvlJc w:val="left"/>
      <w:pPr>
        <w:ind w:left="36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5D3F4F"/>
    <w:multiLevelType w:val="hybridMultilevel"/>
    <w:tmpl w:val="F2BEFAF2"/>
    <w:lvl w:ilvl="0" w:tplc="BBBA41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0C57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021B0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74CD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CC6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E08F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4EB7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D669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F212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8"/>
  </w:num>
  <w:num w:numId="5">
    <w:abstractNumId w:val="6"/>
  </w:num>
  <w:num w:numId="6">
    <w:abstractNumId w:val="5"/>
  </w:num>
  <w:num w:numId="7">
    <w:abstractNumId w:val="10"/>
  </w:num>
  <w:num w:numId="8">
    <w:abstractNumId w:val="4"/>
  </w:num>
  <w:num w:numId="9">
    <w:abstractNumId w:val="7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LcwNDM1MzQzMTZU0lEKTi0uzszPAykwqgUAG4nkEywAAAA="/>
  </w:docVars>
  <w:rsids>
    <w:rsidRoot w:val="00F86985"/>
    <w:rsid w:val="0003704B"/>
    <w:rsid w:val="000401D4"/>
    <w:rsid w:val="00073ED8"/>
    <w:rsid w:val="000802BA"/>
    <w:rsid w:val="00082B4C"/>
    <w:rsid w:val="00097A44"/>
    <w:rsid w:val="00103CC3"/>
    <w:rsid w:val="001141AC"/>
    <w:rsid w:val="00157D43"/>
    <w:rsid w:val="00164B7E"/>
    <w:rsid w:val="001F6651"/>
    <w:rsid w:val="002161F7"/>
    <w:rsid w:val="0023002F"/>
    <w:rsid w:val="00244229"/>
    <w:rsid w:val="002B5F37"/>
    <w:rsid w:val="002C2945"/>
    <w:rsid w:val="002C6974"/>
    <w:rsid w:val="002E2EC4"/>
    <w:rsid w:val="00302B21"/>
    <w:rsid w:val="00304E8B"/>
    <w:rsid w:val="00307FB2"/>
    <w:rsid w:val="00330412"/>
    <w:rsid w:val="00374B31"/>
    <w:rsid w:val="003C5DED"/>
    <w:rsid w:val="003D6D1C"/>
    <w:rsid w:val="003E153E"/>
    <w:rsid w:val="00407C68"/>
    <w:rsid w:val="00444ECC"/>
    <w:rsid w:val="00480A8C"/>
    <w:rsid w:val="00480BFA"/>
    <w:rsid w:val="00481E14"/>
    <w:rsid w:val="00493CEE"/>
    <w:rsid w:val="004B4B19"/>
    <w:rsid w:val="004D4313"/>
    <w:rsid w:val="004E5C53"/>
    <w:rsid w:val="00557B8E"/>
    <w:rsid w:val="00583534"/>
    <w:rsid w:val="005A09EA"/>
    <w:rsid w:val="005B2A50"/>
    <w:rsid w:val="00625C48"/>
    <w:rsid w:val="00656DEE"/>
    <w:rsid w:val="0066667B"/>
    <w:rsid w:val="006734B5"/>
    <w:rsid w:val="0069088B"/>
    <w:rsid w:val="00697CC6"/>
    <w:rsid w:val="006C0FCD"/>
    <w:rsid w:val="006F37AB"/>
    <w:rsid w:val="00711AE0"/>
    <w:rsid w:val="007324FC"/>
    <w:rsid w:val="00736D22"/>
    <w:rsid w:val="00736ED2"/>
    <w:rsid w:val="00776A11"/>
    <w:rsid w:val="00791C5A"/>
    <w:rsid w:val="007A1027"/>
    <w:rsid w:val="007B2FB2"/>
    <w:rsid w:val="007B6502"/>
    <w:rsid w:val="007C51D4"/>
    <w:rsid w:val="007C7E85"/>
    <w:rsid w:val="0081177B"/>
    <w:rsid w:val="0084342C"/>
    <w:rsid w:val="008A44ED"/>
    <w:rsid w:val="008A7A79"/>
    <w:rsid w:val="008F3E33"/>
    <w:rsid w:val="009A0524"/>
    <w:rsid w:val="00A15B36"/>
    <w:rsid w:val="00A56A1A"/>
    <w:rsid w:val="00A81993"/>
    <w:rsid w:val="00A951E3"/>
    <w:rsid w:val="00A97901"/>
    <w:rsid w:val="00AD26D6"/>
    <w:rsid w:val="00AD3D6E"/>
    <w:rsid w:val="00B41218"/>
    <w:rsid w:val="00B41924"/>
    <w:rsid w:val="00B53398"/>
    <w:rsid w:val="00B62BAD"/>
    <w:rsid w:val="00B671C3"/>
    <w:rsid w:val="00B8356F"/>
    <w:rsid w:val="00BA3365"/>
    <w:rsid w:val="00BB7774"/>
    <w:rsid w:val="00BE0E7C"/>
    <w:rsid w:val="00C06EAE"/>
    <w:rsid w:val="00C3272A"/>
    <w:rsid w:val="00C44783"/>
    <w:rsid w:val="00C45D82"/>
    <w:rsid w:val="00C936B6"/>
    <w:rsid w:val="00CD7440"/>
    <w:rsid w:val="00CE76E4"/>
    <w:rsid w:val="00D57532"/>
    <w:rsid w:val="00D87022"/>
    <w:rsid w:val="00D94EC3"/>
    <w:rsid w:val="00DF1BB5"/>
    <w:rsid w:val="00E0302B"/>
    <w:rsid w:val="00E91FC8"/>
    <w:rsid w:val="00E97BD6"/>
    <w:rsid w:val="00EC2768"/>
    <w:rsid w:val="00ED7EC1"/>
    <w:rsid w:val="00EE40DD"/>
    <w:rsid w:val="00EE41DB"/>
    <w:rsid w:val="00F04491"/>
    <w:rsid w:val="00F503C8"/>
    <w:rsid w:val="00F51427"/>
    <w:rsid w:val="00F86985"/>
    <w:rsid w:val="00FC269A"/>
    <w:rsid w:val="00FC6F2A"/>
    <w:rsid w:val="00FD42CB"/>
    <w:rsid w:val="00FF1E60"/>
    <w:rsid w:val="00FF5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CCAC4D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06EAE"/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F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27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667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667B"/>
  </w:style>
  <w:style w:type="paragraph" w:styleId="Footer">
    <w:name w:val="footer"/>
    <w:basedOn w:val="Normal"/>
    <w:link w:val="FooterChar"/>
    <w:uiPriority w:val="99"/>
    <w:unhideWhenUsed/>
    <w:rsid w:val="0066667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667B"/>
  </w:style>
  <w:style w:type="paragraph" w:styleId="BalloonText">
    <w:name w:val="Balloon Text"/>
    <w:basedOn w:val="Normal"/>
    <w:link w:val="BalloonTextChar"/>
    <w:uiPriority w:val="99"/>
    <w:semiHidden/>
    <w:unhideWhenUsed/>
    <w:rsid w:val="00157D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D4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C69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A951E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26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81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0551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386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596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07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518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6388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603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9506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37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75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deveena@energyindaba.co.z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9DD7835-8D0C-E94E-AEBE-D94E20756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k Pretors</dc:creator>
  <cp:lastModifiedBy>Lené Wandrey</cp:lastModifiedBy>
  <cp:revision>8</cp:revision>
  <cp:lastPrinted>2018-10-04T19:43:00Z</cp:lastPrinted>
  <dcterms:created xsi:type="dcterms:W3CDTF">2018-10-04T19:43:00Z</dcterms:created>
  <dcterms:modified xsi:type="dcterms:W3CDTF">2018-10-04T21:17:00Z</dcterms:modified>
</cp:coreProperties>
</file>